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A82CCD" w14:textId="1D729758" w:rsidR="00AF5135" w:rsidRPr="006B056B" w:rsidRDefault="00AF5135" w:rsidP="00005D55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6B056B">
        <w:rPr>
          <w:rFonts w:ascii="Times New Roman" w:hAnsi="Times New Roman" w:cs="Times New Roman"/>
          <w:b/>
          <w:sz w:val="20"/>
          <w:szCs w:val="20"/>
        </w:rPr>
        <w:t>AKDENİZ ÜNİVERSİTESİ</w:t>
      </w:r>
    </w:p>
    <w:p w14:paraId="01CB8C38" w14:textId="77777777" w:rsidR="00AF5135" w:rsidRPr="006B056B" w:rsidRDefault="00AF5135" w:rsidP="00005D55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6B056B">
        <w:rPr>
          <w:rFonts w:ascii="Times New Roman" w:hAnsi="Times New Roman" w:cs="Times New Roman"/>
          <w:b/>
          <w:sz w:val="20"/>
          <w:szCs w:val="20"/>
        </w:rPr>
        <w:t>SAĞLIK BİLİMLERİ FAKÜLTESİ</w:t>
      </w:r>
    </w:p>
    <w:p w14:paraId="37F8E68E" w14:textId="7CD7B1D2" w:rsidR="004C481B" w:rsidRPr="006B056B" w:rsidRDefault="00AF5135" w:rsidP="00005D55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6B056B">
        <w:rPr>
          <w:rFonts w:ascii="Times New Roman" w:hAnsi="Times New Roman" w:cs="Times New Roman"/>
          <w:b/>
          <w:sz w:val="20"/>
          <w:szCs w:val="20"/>
        </w:rPr>
        <w:t>202</w:t>
      </w:r>
      <w:r w:rsidR="00976EF6">
        <w:rPr>
          <w:rFonts w:ascii="Times New Roman" w:hAnsi="Times New Roman" w:cs="Times New Roman"/>
          <w:b/>
          <w:sz w:val="20"/>
          <w:szCs w:val="20"/>
        </w:rPr>
        <w:t>5</w:t>
      </w:r>
      <w:r w:rsidRPr="006B056B">
        <w:rPr>
          <w:rFonts w:ascii="Times New Roman" w:hAnsi="Times New Roman" w:cs="Times New Roman"/>
          <w:b/>
          <w:sz w:val="20"/>
          <w:szCs w:val="20"/>
        </w:rPr>
        <w:t>-202</w:t>
      </w:r>
      <w:r w:rsidR="00976EF6">
        <w:rPr>
          <w:rFonts w:ascii="Times New Roman" w:hAnsi="Times New Roman" w:cs="Times New Roman"/>
          <w:b/>
          <w:sz w:val="20"/>
          <w:szCs w:val="20"/>
        </w:rPr>
        <w:t>6</w:t>
      </w:r>
      <w:r w:rsidRPr="006B056B">
        <w:rPr>
          <w:rFonts w:ascii="Times New Roman" w:hAnsi="Times New Roman" w:cs="Times New Roman"/>
          <w:b/>
          <w:sz w:val="20"/>
          <w:szCs w:val="20"/>
        </w:rPr>
        <w:t xml:space="preserve"> EĞİTİM ÖĞRETİM YILI </w:t>
      </w:r>
      <w:r w:rsidR="00862C50" w:rsidRPr="006B056B">
        <w:rPr>
          <w:rFonts w:ascii="Times New Roman" w:hAnsi="Times New Roman" w:cs="Times New Roman"/>
          <w:b/>
          <w:sz w:val="20"/>
          <w:szCs w:val="20"/>
        </w:rPr>
        <w:t>GÜZ</w:t>
      </w:r>
      <w:r w:rsidRPr="006B056B">
        <w:rPr>
          <w:rFonts w:ascii="Times New Roman" w:hAnsi="Times New Roman" w:cs="Times New Roman"/>
          <w:b/>
          <w:sz w:val="20"/>
          <w:szCs w:val="20"/>
        </w:rPr>
        <w:t xml:space="preserve"> DÖNEMİ</w:t>
      </w:r>
    </w:p>
    <w:p w14:paraId="34B4C4C0" w14:textId="4F4DF77E" w:rsidR="00AF5135" w:rsidRPr="006B056B" w:rsidRDefault="004C481B" w:rsidP="00005D55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6B056B">
        <w:rPr>
          <w:rFonts w:ascii="Times New Roman" w:hAnsi="Times New Roman" w:cs="Times New Roman"/>
          <w:b/>
          <w:sz w:val="20"/>
          <w:szCs w:val="20"/>
        </w:rPr>
        <w:t xml:space="preserve">1. </w:t>
      </w:r>
      <w:r w:rsidR="00AF5135" w:rsidRPr="006B056B">
        <w:rPr>
          <w:rFonts w:ascii="Times New Roman" w:hAnsi="Times New Roman" w:cs="Times New Roman"/>
          <w:b/>
          <w:sz w:val="20"/>
          <w:szCs w:val="20"/>
        </w:rPr>
        <w:t>SINIF HAFTALIK DERS PROGRAMI</w:t>
      </w:r>
    </w:p>
    <w:p w14:paraId="15ECD47E" w14:textId="77777777" w:rsidR="00AF5135" w:rsidRPr="006B056B" w:rsidRDefault="00AF5135" w:rsidP="00005D55">
      <w:pPr>
        <w:spacing w:after="0" w:line="240" w:lineRule="auto"/>
        <w:ind w:left="360"/>
        <w:rPr>
          <w:rFonts w:ascii="Times New Roman" w:hAnsi="Times New Roman" w:cs="Times New Roman"/>
          <w:b/>
          <w:sz w:val="20"/>
          <w:szCs w:val="20"/>
        </w:rPr>
      </w:pP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1412"/>
        <w:gridCol w:w="2516"/>
        <w:gridCol w:w="2516"/>
        <w:gridCol w:w="2516"/>
        <w:gridCol w:w="2516"/>
        <w:gridCol w:w="2516"/>
      </w:tblGrid>
      <w:tr w:rsidR="00AF5135" w:rsidRPr="006B056B" w14:paraId="3AE53CDF" w14:textId="77777777" w:rsidTr="006B056B">
        <w:trPr>
          <w:trHeight w:val="425"/>
        </w:trPr>
        <w:tc>
          <w:tcPr>
            <w:tcW w:w="505" w:type="pct"/>
            <w:vAlign w:val="center"/>
          </w:tcPr>
          <w:p w14:paraId="39A097FA" w14:textId="77777777" w:rsidR="00AF5135" w:rsidRPr="006B056B" w:rsidRDefault="00AF5135" w:rsidP="006B056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9" w:type="pct"/>
            <w:vAlign w:val="center"/>
          </w:tcPr>
          <w:p w14:paraId="60F3201E" w14:textId="77777777" w:rsidR="00AF5135" w:rsidRPr="006B056B" w:rsidRDefault="00AF5135" w:rsidP="006B056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b/>
                <w:sz w:val="20"/>
                <w:szCs w:val="20"/>
              </w:rPr>
              <w:t>PAZARTESİ</w:t>
            </w:r>
          </w:p>
        </w:tc>
        <w:tc>
          <w:tcPr>
            <w:tcW w:w="899" w:type="pct"/>
            <w:vAlign w:val="center"/>
          </w:tcPr>
          <w:p w14:paraId="6A2417FB" w14:textId="77777777" w:rsidR="00AF5135" w:rsidRPr="006B056B" w:rsidRDefault="00AF5135" w:rsidP="006B056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b/>
                <w:sz w:val="20"/>
                <w:szCs w:val="20"/>
              </w:rPr>
              <w:t>SALI</w:t>
            </w:r>
          </w:p>
        </w:tc>
        <w:tc>
          <w:tcPr>
            <w:tcW w:w="899" w:type="pct"/>
            <w:vAlign w:val="center"/>
          </w:tcPr>
          <w:p w14:paraId="05B8E668" w14:textId="77777777" w:rsidR="00AF5135" w:rsidRPr="006B056B" w:rsidRDefault="00AF5135" w:rsidP="006B056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899" w:type="pct"/>
            <w:vAlign w:val="center"/>
          </w:tcPr>
          <w:p w14:paraId="216BDEAD" w14:textId="77777777" w:rsidR="00AF5135" w:rsidRPr="006B056B" w:rsidRDefault="00AF5135" w:rsidP="006B056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899" w:type="pct"/>
            <w:vAlign w:val="center"/>
          </w:tcPr>
          <w:p w14:paraId="424A63D8" w14:textId="77777777" w:rsidR="00AF5135" w:rsidRPr="006B056B" w:rsidRDefault="00AF5135" w:rsidP="006B056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</w:tr>
      <w:tr w:rsidR="004F7159" w:rsidRPr="006B056B" w14:paraId="48EBB2F8" w14:textId="77777777" w:rsidTr="006B056B">
        <w:trPr>
          <w:trHeight w:val="794"/>
        </w:trPr>
        <w:tc>
          <w:tcPr>
            <w:tcW w:w="505" w:type="pct"/>
            <w:vAlign w:val="center"/>
          </w:tcPr>
          <w:p w14:paraId="075D03F8" w14:textId="77777777" w:rsidR="004F7159" w:rsidRPr="006B056B" w:rsidRDefault="004F7159" w:rsidP="004F715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b/>
                <w:sz w:val="20"/>
                <w:szCs w:val="20"/>
              </w:rPr>
              <w:t>08.30-09.20</w:t>
            </w:r>
          </w:p>
        </w:tc>
        <w:tc>
          <w:tcPr>
            <w:tcW w:w="899" w:type="pct"/>
            <w:vAlign w:val="center"/>
          </w:tcPr>
          <w:p w14:paraId="166DE31D" w14:textId="203CAC18" w:rsidR="004F7159" w:rsidRPr="006B056B" w:rsidRDefault="004F7159" w:rsidP="004F715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9" w:type="pct"/>
            <w:vAlign w:val="center"/>
          </w:tcPr>
          <w:p w14:paraId="10AE94D9" w14:textId="3C6E4319" w:rsidR="004F7159" w:rsidRPr="006B056B" w:rsidRDefault="004F7159" w:rsidP="002361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99" w:type="pct"/>
            <w:vAlign w:val="center"/>
          </w:tcPr>
          <w:p w14:paraId="1490FCFC" w14:textId="1864D788" w:rsidR="004F7159" w:rsidRPr="006B056B" w:rsidRDefault="004F7159" w:rsidP="004F715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9" w:type="pct"/>
            <w:vAlign w:val="center"/>
          </w:tcPr>
          <w:p w14:paraId="19461336" w14:textId="66AD2481" w:rsidR="004F7159" w:rsidRPr="006B056B" w:rsidRDefault="004F7159" w:rsidP="004F715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99" w:type="pct"/>
            <w:vAlign w:val="center"/>
          </w:tcPr>
          <w:p w14:paraId="305BB2EB" w14:textId="21A583FF" w:rsidR="004F7159" w:rsidRPr="006B056B" w:rsidRDefault="004F7159" w:rsidP="004F715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47F2C" w:rsidRPr="006B056B" w14:paraId="1AE885B4" w14:textId="77777777" w:rsidTr="006B056B">
        <w:trPr>
          <w:trHeight w:val="794"/>
        </w:trPr>
        <w:tc>
          <w:tcPr>
            <w:tcW w:w="505" w:type="pct"/>
            <w:vAlign w:val="center"/>
          </w:tcPr>
          <w:p w14:paraId="153DA685" w14:textId="77777777" w:rsidR="00B47F2C" w:rsidRPr="006B056B" w:rsidRDefault="00B47F2C" w:rsidP="00B47F2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b/>
                <w:sz w:val="20"/>
                <w:szCs w:val="20"/>
              </w:rPr>
              <w:t>09.30-10.20</w:t>
            </w:r>
          </w:p>
        </w:tc>
        <w:tc>
          <w:tcPr>
            <w:tcW w:w="899" w:type="pct"/>
            <w:vAlign w:val="center"/>
          </w:tcPr>
          <w:p w14:paraId="7929E84C" w14:textId="0E8D0C01" w:rsidR="00B47F2C" w:rsidRPr="006B056B" w:rsidRDefault="00B47F2C" w:rsidP="00B47F2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>BES 107 Temel Kimya ve Laboratuvar Uygulaması-I D6</w:t>
            </w:r>
          </w:p>
        </w:tc>
        <w:tc>
          <w:tcPr>
            <w:tcW w:w="899" w:type="pct"/>
            <w:vAlign w:val="center"/>
          </w:tcPr>
          <w:p w14:paraId="57C19D59" w14:textId="1AD8CF2C" w:rsidR="00B47F2C" w:rsidRPr="006B056B" w:rsidRDefault="00BC24F7" w:rsidP="00B47F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BC24F7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KPD 101 Kariyer Planlama D6</w:t>
            </w:r>
          </w:p>
        </w:tc>
        <w:tc>
          <w:tcPr>
            <w:tcW w:w="899" w:type="pct"/>
            <w:vAlign w:val="center"/>
          </w:tcPr>
          <w:p w14:paraId="39BE5558" w14:textId="6FAD2F34" w:rsidR="00B47F2C" w:rsidRPr="006B056B" w:rsidRDefault="00B47F2C" w:rsidP="00B47F2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99" w:type="pct"/>
            <w:vAlign w:val="center"/>
          </w:tcPr>
          <w:p w14:paraId="3741C4D5" w14:textId="77777777" w:rsidR="00B47F2C" w:rsidRDefault="00BC24F7" w:rsidP="00B47F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BES 103 Mesleki Oryantasyon</w:t>
            </w:r>
          </w:p>
          <w:p w14:paraId="55DCEE07" w14:textId="4C6385B6" w:rsidR="00BC24F7" w:rsidRPr="006B056B" w:rsidRDefault="00BC24F7" w:rsidP="00B47F2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D6</w:t>
            </w:r>
          </w:p>
        </w:tc>
        <w:tc>
          <w:tcPr>
            <w:tcW w:w="899" w:type="pct"/>
            <w:vAlign w:val="center"/>
          </w:tcPr>
          <w:p w14:paraId="2CED55D5" w14:textId="77777777" w:rsidR="00B47F2C" w:rsidRDefault="00B47F2C" w:rsidP="00B47F2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>BES 105 Demografik Yapı ve Sağlık</w:t>
            </w:r>
          </w:p>
          <w:p w14:paraId="17A47350" w14:textId="28029B21" w:rsidR="00B47F2C" w:rsidRPr="006B056B" w:rsidRDefault="00B47F2C" w:rsidP="00B47F2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>D6</w:t>
            </w:r>
          </w:p>
        </w:tc>
      </w:tr>
      <w:tr w:rsidR="00BC24F7" w:rsidRPr="006B056B" w14:paraId="40AA0A01" w14:textId="77777777" w:rsidTr="006B056B">
        <w:trPr>
          <w:trHeight w:val="794"/>
        </w:trPr>
        <w:tc>
          <w:tcPr>
            <w:tcW w:w="505" w:type="pct"/>
            <w:vAlign w:val="center"/>
          </w:tcPr>
          <w:p w14:paraId="655E025C" w14:textId="77777777" w:rsidR="00BC24F7" w:rsidRPr="006B056B" w:rsidRDefault="00BC24F7" w:rsidP="00BC24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b/>
                <w:sz w:val="20"/>
                <w:szCs w:val="20"/>
              </w:rPr>
              <w:t>10.30-11.20</w:t>
            </w:r>
          </w:p>
        </w:tc>
        <w:tc>
          <w:tcPr>
            <w:tcW w:w="899" w:type="pct"/>
            <w:vAlign w:val="center"/>
          </w:tcPr>
          <w:p w14:paraId="628D778F" w14:textId="59748D1B" w:rsidR="00BC24F7" w:rsidRPr="006B056B" w:rsidRDefault="00BC24F7" w:rsidP="00BC24F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>BES 107 Temel Kimya ve Laboratuvar Uygulaması-I D6</w:t>
            </w:r>
          </w:p>
        </w:tc>
        <w:tc>
          <w:tcPr>
            <w:tcW w:w="899" w:type="pct"/>
            <w:vAlign w:val="center"/>
          </w:tcPr>
          <w:p w14:paraId="6830979E" w14:textId="792F5F4C" w:rsidR="00BC24F7" w:rsidRPr="006B056B" w:rsidRDefault="00BC24F7" w:rsidP="00BC24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>BES 109 Temel Matematik D6</w:t>
            </w:r>
          </w:p>
        </w:tc>
        <w:tc>
          <w:tcPr>
            <w:tcW w:w="899" w:type="pct"/>
            <w:vAlign w:val="center"/>
          </w:tcPr>
          <w:p w14:paraId="2B356D1B" w14:textId="58E9E779" w:rsidR="00BC24F7" w:rsidRPr="006B056B" w:rsidRDefault="00BC24F7" w:rsidP="00BC24F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056B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 xml:space="preserve">ATA 101 Atatürk İlkeleri ve İnkılap Tarihi I (UE) </w:t>
            </w:r>
            <w:r w:rsidRPr="006B056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Sanal S. ATA 01)</w:t>
            </w:r>
          </w:p>
        </w:tc>
        <w:tc>
          <w:tcPr>
            <w:tcW w:w="899" w:type="pct"/>
            <w:vAlign w:val="center"/>
          </w:tcPr>
          <w:p w14:paraId="1EAAB1EB" w14:textId="16C5DF11" w:rsidR="00BC24F7" w:rsidRPr="006B056B" w:rsidRDefault="00BC24F7" w:rsidP="00BC24F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>BES 107 Temel Kimya ve Laboratuvar Uygulaması-I D6</w:t>
            </w:r>
          </w:p>
        </w:tc>
        <w:tc>
          <w:tcPr>
            <w:tcW w:w="899" w:type="pct"/>
            <w:vAlign w:val="center"/>
          </w:tcPr>
          <w:p w14:paraId="07061729" w14:textId="77777777" w:rsidR="00BC24F7" w:rsidRDefault="00BC24F7" w:rsidP="00BC24F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>BES 105 Demografik Yapı ve Sağlık</w:t>
            </w:r>
          </w:p>
          <w:p w14:paraId="15783C32" w14:textId="0FB32F07" w:rsidR="00BC24F7" w:rsidRPr="006B056B" w:rsidRDefault="00BC24F7" w:rsidP="00BC24F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>D6</w:t>
            </w:r>
          </w:p>
        </w:tc>
      </w:tr>
      <w:tr w:rsidR="00BC24F7" w:rsidRPr="006B056B" w14:paraId="33202F19" w14:textId="77777777" w:rsidTr="006B056B">
        <w:trPr>
          <w:trHeight w:val="794"/>
        </w:trPr>
        <w:tc>
          <w:tcPr>
            <w:tcW w:w="505" w:type="pct"/>
            <w:vAlign w:val="center"/>
          </w:tcPr>
          <w:p w14:paraId="564E98E9" w14:textId="77777777" w:rsidR="00BC24F7" w:rsidRPr="006B056B" w:rsidRDefault="00BC24F7" w:rsidP="00BC24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b/>
                <w:sz w:val="20"/>
                <w:szCs w:val="20"/>
              </w:rPr>
              <w:t>11.30-12.20</w:t>
            </w:r>
          </w:p>
        </w:tc>
        <w:tc>
          <w:tcPr>
            <w:tcW w:w="899" w:type="pct"/>
            <w:vAlign w:val="center"/>
          </w:tcPr>
          <w:p w14:paraId="204D069A" w14:textId="6D6F9D26" w:rsidR="00BC24F7" w:rsidRPr="006B056B" w:rsidRDefault="00BC24F7" w:rsidP="00BC24F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>BES 107 Temel Kimya ve Laboratuvar Uygulaması-I D6</w:t>
            </w:r>
          </w:p>
        </w:tc>
        <w:tc>
          <w:tcPr>
            <w:tcW w:w="899" w:type="pct"/>
            <w:vAlign w:val="center"/>
          </w:tcPr>
          <w:p w14:paraId="46030142" w14:textId="2967D641" w:rsidR="00BC24F7" w:rsidRPr="006B056B" w:rsidRDefault="00BC24F7" w:rsidP="00BC24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>BES 109 Temel Matematik D6</w:t>
            </w:r>
          </w:p>
        </w:tc>
        <w:tc>
          <w:tcPr>
            <w:tcW w:w="899" w:type="pct"/>
            <w:vAlign w:val="center"/>
          </w:tcPr>
          <w:p w14:paraId="7C542D78" w14:textId="2061F675" w:rsidR="00BC24F7" w:rsidRPr="006B056B" w:rsidRDefault="00BC24F7" w:rsidP="00BC24F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056B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 xml:space="preserve">ATA 101 Atatürk İlkeleri ve İnkılap Tarihi I (UE) </w:t>
            </w:r>
            <w:r w:rsidRPr="006B056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Sanal S. ATA 01)</w:t>
            </w:r>
          </w:p>
        </w:tc>
        <w:tc>
          <w:tcPr>
            <w:tcW w:w="899" w:type="pct"/>
            <w:vAlign w:val="center"/>
          </w:tcPr>
          <w:p w14:paraId="6515E6D2" w14:textId="0F55C0D0" w:rsidR="00BC24F7" w:rsidRPr="006B056B" w:rsidRDefault="00BC24F7" w:rsidP="00BC24F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>BES 107 Temel Kimya ve Laboratuvar Uygulaması-I D6</w:t>
            </w:r>
          </w:p>
        </w:tc>
        <w:tc>
          <w:tcPr>
            <w:tcW w:w="899" w:type="pct"/>
            <w:vAlign w:val="center"/>
          </w:tcPr>
          <w:p w14:paraId="3C854EEB" w14:textId="77777777" w:rsidR="00BC24F7" w:rsidRPr="00BC24F7" w:rsidRDefault="00BC24F7" w:rsidP="00BC24F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24F7">
              <w:rPr>
                <w:rFonts w:ascii="Times New Roman" w:hAnsi="Times New Roman" w:cs="Times New Roman"/>
                <w:sz w:val="20"/>
                <w:szCs w:val="20"/>
              </w:rPr>
              <w:t>BES 121 Dünyadaki Besin Kaynakları</w:t>
            </w:r>
          </w:p>
          <w:p w14:paraId="1444EC0B" w14:textId="61316543" w:rsidR="00BC24F7" w:rsidRPr="006B056B" w:rsidRDefault="00BC24F7" w:rsidP="00BC24F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24F7">
              <w:rPr>
                <w:rFonts w:ascii="Times New Roman" w:hAnsi="Times New Roman" w:cs="Times New Roman"/>
                <w:sz w:val="20"/>
                <w:szCs w:val="20"/>
              </w:rPr>
              <w:t>D6</w:t>
            </w:r>
          </w:p>
        </w:tc>
      </w:tr>
      <w:tr w:rsidR="00BC24F7" w:rsidRPr="006B056B" w14:paraId="0C339382" w14:textId="77777777" w:rsidTr="006B056B">
        <w:trPr>
          <w:trHeight w:val="794"/>
        </w:trPr>
        <w:tc>
          <w:tcPr>
            <w:tcW w:w="505" w:type="pct"/>
            <w:vAlign w:val="center"/>
          </w:tcPr>
          <w:p w14:paraId="2D425463" w14:textId="77777777" w:rsidR="00BC24F7" w:rsidRPr="006B056B" w:rsidRDefault="00BC24F7" w:rsidP="00BC24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b/>
                <w:sz w:val="20"/>
                <w:szCs w:val="20"/>
              </w:rPr>
              <w:t>13.30-14.20</w:t>
            </w:r>
          </w:p>
        </w:tc>
        <w:tc>
          <w:tcPr>
            <w:tcW w:w="899" w:type="pct"/>
            <w:vAlign w:val="center"/>
          </w:tcPr>
          <w:p w14:paraId="64AC1D8C" w14:textId="37BC51ED" w:rsidR="00BC24F7" w:rsidRPr="006B056B" w:rsidRDefault="00BC24F7" w:rsidP="00BC24F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>BES 111 Beslenme İlkeler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>D6</w:t>
            </w:r>
          </w:p>
        </w:tc>
        <w:tc>
          <w:tcPr>
            <w:tcW w:w="899" w:type="pct"/>
            <w:vAlign w:val="center"/>
          </w:tcPr>
          <w:p w14:paraId="39F67DEB" w14:textId="66539F87" w:rsidR="00BC24F7" w:rsidRPr="006B056B" w:rsidRDefault="00BC24F7" w:rsidP="00BC24F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>BES 123 Dünya Mutfakları D6</w:t>
            </w:r>
          </w:p>
        </w:tc>
        <w:tc>
          <w:tcPr>
            <w:tcW w:w="899" w:type="pct"/>
            <w:vAlign w:val="center"/>
          </w:tcPr>
          <w:p w14:paraId="40497617" w14:textId="6938B6C0" w:rsidR="00BC24F7" w:rsidRPr="006B056B" w:rsidRDefault="00BC24F7" w:rsidP="00BC24F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>YBD 101 Yabancı Dil-I (İngilizce -I) (UE) / TDB 115 Akademik Türkçe I*</w:t>
            </w:r>
          </w:p>
        </w:tc>
        <w:tc>
          <w:tcPr>
            <w:tcW w:w="899" w:type="pct"/>
            <w:vAlign w:val="center"/>
          </w:tcPr>
          <w:p w14:paraId="7867A06C" w14:textId="77777777" w:rsidR="00BC24F7" w:rsidRDefault="00BC24F7" w:rsidP="00BC24F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>BES 113 Beslenme İlkeleri Uygulaması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I</w:t>
            </w:r>
          </w:p>
          <w:p w14:paraId="5D442267" w14:textId="7606A7FE" w:rsidR="00BC24F7" w:rsidRPr="006B056B" w:rsidRDefault="00BC24F7" w:rsidP="00BC24F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>D6</w:t>
            </w:r>
          </w:p>
        </w:tc>
        <w:tc>
          <w:tcPr>
            <w:tcW w:w="899" w:type="pct"/>
            <w:vAlign w:val="center"/>
          </w:tcPr>
          <w:p w14:paraId="19E89F4A" w14:textId="6F0CD536" w:rsidR="00BC24F7" w:rsidRPr="006B056B" w:rsidRDefault="00BC24F7" w:rsidP="00BC24F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C24F7" w:rsidRPr="006B056B" w14:paraId="37CF8DA6" w14:textId="77777777" w:rsidTr="00E21F7D">
        <w:trPr>
          <w:trHeight w:val="794"/>
        </w:trPr>
        <w:tc>
          <w:tcPr>
            <w:tcW w:w="505" w:type="pct"/>
            <w:vAlign w:val="center"/>
          </w:tcPr>
          <w:p w14:paraId="31AE897D" w14:textId="77777777" w:rsidR="00BC24F7" w:rsidRPr="006B056B" w:rsidRDefault="00BC24F7" w:rsidP="00BC24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b/>
                <w:sz w:val="20"/>
                <w:szCs w:val="20"/>
              </w:rPr>
              <w:t>14.30-15.20</w:t>
            </w:r>
          </w:p>
        </w:tc>
        <w:tc>
          <w:tcPr>
            <w:tcW w:w="899" w:type="pct"/>
            <w:vAlign w:val="center"/>
          </w:tcPr>
          <w:p w14:paraId="4E9FD307" w14:textId="77777777" w:rsidR="00BC24F7" w:rsidRPr="00F956F1" w:rsidRDefault="00BC24F7" w:rsidP="00BC24F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56F1">
              <w:rPr>
                <w:rFonts w:ascii="Times New Roman" w:hAnsi="Times New Roman" w:cs="Times New Roman"/>
                <w:sz w:val="20"/>
                <w:szCs w:val="20"/>
              </w:rPr>
              <w:t>BES 111 Beslenme İlkeleri-I</w:t>
            </w:r>
          </w:p>
          <w:p w14:paraId="0FDD6125" w14:textId="646F9CE4" w:rsidR="00BC24F7" w:rsidRPr="006B056B" w:rsidRDefault="00BC24F7" w:rsidP="00BC24F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56F1">
              <w:rPr>
                <w:rFonts w:ascii="Times New Roman" w:hAnsi="Times New Roman" w:cs="Times New Roman"/>
                <w:sz w:val="20"/>
                <w:szCs w:val="20"/>
              </w:rPr>
              <w:t>D6</w:t>
            </w:r>
          </w:p>
        </w:tc>
        <w:tc>
          <w:tcPr>
            <w:tcW w:w="899" w:type="pct"/>
            <w:vAlign w:val="center"/>
          </w:tcPr>
          <w:p w14:paraId="3AE48F06" w14:textId="19770E40" w:rsidR="00BC24F7" w:rsidRPr="006B056B" w:rsidRDefault="00BC24F7" w:rsidP="00BC24F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>BES 123 Dünya Mutfakları D6</w:t>
            </w:r>
          </w:p>
        </w:tc>
        <w:tc>
          <w:tcPr>
            <w:tcW w:w="899" w:type="pct"/>
            <w:vAlign w:val="center"/>
          </w:tcPr>
          <w:p w14:paraId="6D4FB710" w14:textId="3FC7D232" w:rsidR="00BC24F7" w:rsidRPr="006B056B" w:rsidRDefault="00BC24F7" w:rsidP="00BC24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>YBD 101 Yabancı Dil-I (İngilizce -I) (UE) / TDB 115 Akademik Türkçe I*</w:t>
            </w:r>
          </w:p>
        </w:tc>
        <w:tc>
          <w:tcPr>
            <w:tcW w:w="899" w:type="pct"/>
          </w:tcPr>
          <w:p w14:paraId="24DC76D6" w14:textId="77777777" w:rsidR="00BC24F7" w:rsidRPr="00F956F1" w:rsidRDefault="00BC24F7" w:rsidP="00BC24F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56F1">
              <w:rPr>
                <w:rFonts w:ascii="Times New Roman" w:hAnsi="Times New Roman" w:cs="Times New Roman"/>
                <w:sz w:val="20"/>
                <w:szCs w:val="20"/>
              </w:rPr>
              <w:t>BES 113 Beslenme İlkeleri Uygulaması-I</w:t>
            </w:r>
          </w:p>
          <w:p w14:paraId="262ED182" w14:textId="38C7BDAB" w:rsidR="00BC24F7" w:rsidRPr="006B056B" w:rsidRDefault="00BC24F7" w:rsidP="00BC24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F956F1">
              <w:rPr>
                <w:rFonts w:ascii="Times New Roman" w:hAnsi="Times New Roman" w:cs="Times New Roman"/>
                <w:sz w:val="20"/>
                <w:szCs w:val="20"/>
              </w:rPr>
              <w:t>D6</w:t>
            </w:r>
          </w:p>
        </w:tc>
        <w:tc>
          <w:tcPr>
            <w:tcW w:w="899" w:type="pct"/>
            <w:vAlign w:val="center"/>
          </w:tcPr>
          <w:p w14:paraId="6D2822E5" w14:textId="50A0F69D" w:rsidR="00BC24F7" w:rsidRPr="006B056B" w:rsidRDefault="00BC24F7" w:rsidP="00BC24F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BC24F7" w:rsidRPr="006B056B" w14:paraId="7237BDAD" w14:textId="77777777" w:rsidTr="00E21F7D">
        <w:trPr>
          <w:trHeight w:val="794"/>
        </w:trPr>
        <w:tc>
          <w:tcPr>
            <w:tcW w:w="505" w:type="pct"/>
            <w:vAlign w:val="center"/>
          </w:tcPr>
          <w:p w14:paraId="3079E6DB" w14:textId="77777777" w:rsidR="00BC24F7" w:rsidRPr="006B056B" w:rsidRDefault="00BC24F7" w:rsidP="00BC24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b/>
                <w:sz w:val="20"/>
                <w:szCs w:val="20"/>
              </w:rPr>
              <w:t>15.30-16.20</w:t>
            </w:r>
          </w:p>
        </w:tc>
        <w:tc>
          <w:tcPr>
            <w:tcW w:w="899" w:type="pct"/>
            <w:vAlign w:val="center"/>
          </w:tcPr>
          <w:p w14:paraId="4F9A3952" w14:textId="00F39A00" w:rsidR="00BC24F7" w:rsidRPr="006B056B" w:rsidRDefault="00BC24F7" w:rsidP="00BC24F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>BES 125 İletişim Becerileri D6</w:t>
            </w:r>
          </w:p>
        </w:tc>
        <w:tc>
          <w:tcPr>
            <w:tcW w:w="899" w:type="pct"/>
            <w:vAlign w:val="center"/>
          </w:tcPr>
          <w:p w14:paraId="1385A607" w14:textId="77777777" w:rsidR="00BC24F7" w:rsidRDefault="00BC24F7" w:rsidP="00BC24F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ES 131 Beslenme ve Medya</w:t>
            </w:r>
          </w:p>
          <w:p w14:paraId="6A95EFDB" w14:textId="54C173B3" w:rsidR="00BC24F7" w:rsidRPr="006B056B" w:rsidRDefault="00BC24F7" w:rsidP="00BC24F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6</w:t>
            </w:r>
          </w:p>
        </w:tc>
        <w:tc>
          <w:tcPr>
            <w:tcW w:w="899" w:type="pct"/>
            <w:vAlign w:val="center"/>
          </w:tcPr>
          <w:p w14:paraId="151F8212" w14:textId="6FD797F6" w:rsidR="00BC24F7" w:rsidRPr="006B056B" w:rsidRDefault="00BC24F7" w:rsidP="00BC24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>TDB 101 Türk Dili I (UE)</w:t>
            </w:r>
          </w:p>
        </w:tc>
        <w:tc>
          <w:tcPr>
            <w:tcW w:w="899" w:type="pct"/>
          </w:tcPr>
          <w:p w14:paraId="56B548E1" w14:textId="77777777" w:rsidR="00BC24F7" w:rsidRPr="00F956F1" w:rsidRDefault="00BC24F7" w:rsidP="00BC24F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56F1">
              <w:rPr>
                <w:rFonts w:ascii="Times New Roman" w:hAnsi="Times New Roman" w:cs="Times New Roman"/>
                <w:sz w:val="20"/>
                <w:szCs w:val="20"/>
              </w:rPr>
              <w:t>BES 113 Beslenme İlkeleri Uygulaması-I</w:t>
            </w:r>
          </w:p>
          <w:p w14:paraId="74CDBA63" w14:textId="03B9CFAF" w:rsidR="00BC24F7" w:rsidRPr="006B056B" w:rsidRDefault="00BC24F7" w:rsidP="00BC24F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56F1">
              <w:rPr>
                <w:rFonts w:ascii="Times New Roman" w:hAnsi="Times New Roman" w:cs="Times New Roman"/>
                <w:sz w:val="20"/>
                <w:szCs w:val="20"/>
              </w:rPr>
              <w:t>D6</w:t>
            </w:r>
          </w:p>
        </w:tc>
        <w:tc>
          <w:tcPr>
            <w:tcW w:w="899" w:type="pct"/>
            <w:vAlign w:val="center"/>
          </w:tcPr>
          <w:p w14:paraId="13745D9B" w14:textId="2DE5FA6B" w:rsidR="00BC24F7" w:rsidRPr="006B056B" w:rsidRDefault="00BC24F7" w:rsidP="00BC24F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BC24F7" w:rsidRPr="006B056B" w14:paraId="09D8DDA3" w14:textId="77777777" w:rsidTr="006B056B">
        <w:trPr>
          <w:trHeight w:val="794"/>
        </w:trPr>
        <w:tc>
          <w:tcPr>
            <w:tcW w:w="505" w:type="pct"/>
            <w:vAlign w:val="center"/>
          </w:tcPr>
          <w:p w14:paraId="5F7482CB" w14:textId="77777777" w:rsidR="00BC24F7" w:rsidRPr="006B056B" w:rsidRDefault="00BC24F7" w:rsidP="00BC24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b/>
                <w:sz w:val="20"/>
                <w:szCs w:val="20"/>
              </w:rPr>
              <w:t>16.30-17.20</w:t>
            </w:r>
          </w:p>
        </w:tc>
        <w:tc>
          <w:tcPr>
            <w:tcW w:w="899" w:type="pct"/>
            <w:vAlign w:val="center"/>
          </w:tcPr>
          <w:p w14:paraId="13CA83C9" w14:textId="1C67A5A1" w:rsidR="00BC24F7" w:rsidRPr="006B056B" w:rsidRDefault="00BC24F7" w:rsidP="00BC24F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>BES 125 İletişim Becerileri D6</w:t>
            </w:r>
          </w:p>
        </w:tc>
        <w:tc>
          <w:tcPr>
            <w:tcW w:w="899" w:type="pct"/>
            <w:vAlign w:val="center"/>
          </w:tcPr>
          <w:p w14:paraId="7A259E7E" w14:textId="77777777" w:rsidR="00BC24F7" w:rsidRPr="00BC24F7" w:rsidRDefault="00BC24F7" w:rsidP="00BC24F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C24F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ES 131 Beslenme ve Medya</w:t>
            </w:r>
          </w:p>
          <w:p w14:paraId="5B2E67EC" w14:textId="103E4582" w:rsidR="00BC24F7" w:rsidRPr="006B056B" w:rsidRDefault="00BC24F7" w:rsidP="00BC24F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C24F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6</w:t>
            </w:r>
          </w:p>
        </w:tc>
        <w:tc>
          <w:tcPr>
            <w:tcW w:w="899" w:type="pct"/>
            <w:vAlign w:val="center"/>
          </w:tcPr>
          <w:p w14:paraId="1E55A187" w14:textId="3CEDA35E" w:rsidR="00BC24F7" w:rsidRPr="006B056B" w:rsidRDefault="00BC24F7" w:rsidP="00BC24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>TDB 101 Türk Dili I (UE)</w:t>
            </w:r>
          </w:p>
        </w:tc>
        <w:tc>
          <w:tcPr>
            <w:tcW w:w="899" w:type="pct"/>
            <w:vAlign w:val="center"/>
          </w:tcPr>
          <w:p w14:paraId="562274E2" w14:textId="0A612E4A" w:rsidR="00BC24F7" w:rsidRPr="006B056B" w:rsidRDefault="00BC24F7" w:rsidP="00BC24F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9" w:type="pct"/>
            <w:vAlign w:val="center"/>
          </w:tcPr>
          <w:p w14:paraId="02EAEED4" w14:textId="77777777" w:rsidR="00BC24F7" w:rsidRPr="006B056B" w:rsidRDefault="00BC24F7" w:rsidP="00BC24F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5FBB668B" w14:textId="77777777" w:rsidR="00AF5135" w:rsidRPr="006B056B" w:rsidRDefault="00AF5135" w:rsidP="00005D55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14:paraId="1E498D64" w14:textId="38A98ACB" w:rsidR="00374E0D" w:rsidRPr="006B056B" w:rsidRDefault="00AF5135" w:rsidP="00005D55">
      <w:pPr>
        <w:pStyle w:val="ListeParagraf"/>
        <w:spacing w:after="0"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  <w:lang w:eastAsia="tr-TR"/>
        </w:rPr>
      </w:pPr>
      <w:r w:rsidRPr="006B056B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651C95C8" w14:textId="35F1D4B0" w:rsidR="00374E0D" w:rsidRDefault="00374E0D" w:rsidP="00005D55">
      <w:pPr>
        <w:pStyle w:val="ListeParagraf"/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6B056B">
        <w:rPr>
          <w:rFonts w:ascii="Times New Roman" w:hAnsi="Times New Roman" w:cs="Times New Roman"/>
          <w:b/>
          <w:bCs/>
          <w:sz w:val="20"/>
          <w:szCs w:val="20"/>
        </w:rPr>
        <w:t xml:space="preserve">   UE: Uzaktan eğitim</w:t>
      </w:r>
    </w:p>
    <w:p w14:paraId="1979377C" w14:textId="77777777" w:rsidR="00C458B3" w:rsidRPr="006B056B" w:rsidRDefault="00C458B3" w:rsidP="00005D55">
      <w:pPr>
        <w:pStyle w:val="ListeParagraf"/>
        <w:spacing w:after="0"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  <w:lang w:eastAsia="tr-TR"/>
        </w:rPr>
      </w:pPr>
    </w:p>
    <w:p w14:paraId="18F5F2BA" w14:textId="77777777" w:rsidR="00AF5135" w:rsidRPr="006B056B" w:rsidRDefault="00AF5135" w:rsidP="00005D5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2E6D86CA" w14:textId="1D3F75B4" w:rsidR="00AF5135" w:rsidRPr="006B056B" w:rsidRDefault="00743CBE" w:rsidP="00005D55">
      <w:pPr>
        <w:spacing w:after="0" w:line="240" w:lineRule="auto"/>
        <w:ind w:left="8495" w:firstLine="708"/>
        <w:jc w:val="center"/>
        <w:rPr>
          <w:rFonts w:ascii="Times New Roman" w:hAnsi="Times New Roman" w:cs="Times New Roman"/>
          <w:sz w:val="20"/>
          <w:szCs w:val="20"/>
        </w:rPr>
      </w:pPr>
      <w:r w:rsidRPr="006B056B">
        <w:rPr>
          <w:rFonts w:ascii="Times New Roman" w:hAnsi="Times New Roman" w:cs="Times New Roman"/>
          <w:sz w:val="20"/>
          <w:szCs w:val="20"/>
        </w:rPr>
        <w:t>Prof</w:t>
      </w:r>
      <w:r w:rsidR="00485F12" w:rsidRPr="006B056B">
        <w:rPr>
          <w:rFonts w:ascii="Times New Roman" w:hAnsi="Times New Roman" w:cs="Times New Roman"/>
          <w:sz w:val="20"/>
          <w:szCs w:val="20"/>
        </w:rPr>
        <w:t>. Dr.</w:t>
      </w:r>
      <w:r w:rsidR="00AF5135" w:rsidRPr="006B056B">
        <w:rPr>
          <w:rFonts w:ascii="Times New Roman" w:hAnsi="Times New Roman" w:cs="Times New Roman"/>
          <w:sz w:val="20"/>
          <w:szCs w:val="20"/>
        </w:rPr>
        <w:t xml:space="preserve"> </w:t>
      </w:r>
      <w:r w:rsidRPr="006B056B">
        <w:rPr>
          <w:rFonts w:ascii="Times New Roman" w:hAnsi="Times New Roman" w:cs="Times New Roman"/>
          <w:sz w:val="20"/>
          <w:szCs w:val="20"/>
        </w:rPr>
        <w:t>Ahmet Yılmaz ÇOBAN</w:t>
      </w:r>
    </w:p>
    <w:p w14:paraId="3AD8B638" w14:textId="77777777" w:rsidR="00AF5135" w:rsidRPr="006B056B" w:rsidRDefault="00AF5135" w:rsidP="00005D55">
      <w:pPr>
        <w:spacing w:after="0" w:line="240" w:lineRule="auto"/>
        <w:ind w:left="8494" w:firstLine="709"/>
        <w:jc w:val="center"/>
        <w:rPr>
          <w:rFonts w:ascii="Times New Roman" w:hAnsi="Times New Roman" w:cs="Times New Roman"/>
          <w:sz w:val="20"/>
          <w:szCs w:val="20"/>
        </w:rPr>
      </w:pPr>
      <w:r w:rsidRPr="006B056B">
        <w:rPr>
          <w:rFonts w:ascii="Times New Roman" w:hAnsi="Times New Roman" w:cs="Times New Roman"/>
          <w:sz w:val="20"/>
          <w:szCs w:val="20"/>
        </w:rPr>
        <w:t>Beslenme ve Diyetetik Bölüm Başkanı</w:t>
      </w:r>
    </w:p>
    <w:p w14:paraId="26D35D15" w14:textId="39E7B1DC" w:rsidR="00AF5135" w:rsidRDefault="00AF5135" w:rsidP="00005D55">
      <w:pPr>
        <w:spacing w:after="0" w:line="240" w:lineRule="auto"/>
        <w:ind w:left="8494" w:firstLine="709"/>
        <w:jc w:val="center"/>
        <w:rPr>
          <w:rFonts w:ascii="Times New Roman" w:hAnsi="Times New Roman" w:cs="Times New Roman"/>
          <w:sz w:val="20"/>
          <w:szCs w:val="20"/>
        </w:rPr>
      </w:pPr>
    </w:p>
    <w:p w14:paraId="089F0657" w14:textId="57C2DAAC" w:rsidR="003C20C4" w:rsidRDefault="003C20C4" w:rsidP="00005D55">
      <w:pPr>
        <w:spacing w:after="0" w:line="240" w:lineRule="auto"/>
        <w:ind w:left="8494" w:firstLine="709"/>
        <w:jc w:val="center"/>
        <w:rPr>
          <w:rFonts w:ascii="Times New Roman" w:hAnsi="Times New Roman" w:cs="Times New Roman"/>
          <w:sz w:val="20"/>
          <w:szCs w:val="20"/>
        </w:rPr>
      </w:pPr>
    </w:p>
    <w:p w14:paraId="694BD29F" w14:textId="77777777" w:rsidR="003C20C4" w:rsidRPr="006B056B" w:rsidRDefault="003C20C4" w:rsidP="00005D55">
      <w:pPr>
        <w:spacing w:after="0" w:line="240" w:lineRule="auto"/>
        <w:ind w:left="8494" w:firstLine="709"/>
        <w:jc w:val="center"/>
        <w:rPr>
          <w:rFonts w:ascii="Times New Roman" w:hAnsi="Times New Roman" w:cs="Times New Roman"/>
          <w:sz w:val="20"/>
          <w:szCs w:val="20"/>
        </w:rPr>
      </w:pPr>
    </w:p>
    <w:p w14:paraId="7C980F36" w14:textId="77777777" w:rsidR="00485F12" w:rsidRPr="006B056B" w:rsidRDefault="00485F12" w:rsidP="00005D55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6B056B">
        <w:rPr>
          <w:rFonts w:ascii="Times New Roman" w:hAnsi="Times New Roman" w:cs="Times New Roman"/>
          <w:b/>
          <w:sz w:val="20"/>
          <w:szCs w:val="20"/>
        </w:rPr>
        <w:lastRenderedPageBreak/>
        <w:t>AKDENİZ ÜNİVERSİTESİ</w:t>
      </w:r>
    </w:p>
    <w:p w14:paraId="708C8B7E" w14:textId="77777777" w:rsidR="00485F12" w:rsidRPr="006B056B" w:rsidRDefault="00485F12" w:rsidP="00005D55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6B056B">
        <w:rPr>
          <w:rFonts w:ascii="Times New Roman" w:hAnsi="Times New Roman" w:cs="Times New Roman"/>
          <w:b/>
          <w:sz w:val="20"/>
          <w:szCs w:val="20"/>
        </w:rPr>
        <w:t>SAĞLIK BİLİMLERİ FAKÜLTESİ</w:t>
      </w:r>
    </w:p>
    <w:p w14:paraId="5AD04ACC" w14:textId="0ADEA337" w:rsidR="00485F12" w:rsidRPr="006B056B" w:rsidRDefault="00485F12" w:rsidP="00005D55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6B056B">
        <w:rPr>
          <w:rFonts w:ascii="Times New Roman" w:hAnsi="Times New Roman" w:cs="Times New Roman"/>
          <w:b/>
          <w:sz w:val="20"/>
          <w:szCs w:val="20"/>
        </w:rPr>
        <w:t>202</w:t>
      </w:r>
      <w:r w:rsidR="00976EF6">
        <w:rPr>
          <w:rFonts w:ascii="Times New Roman" w:hAnsi="Times New Roman" w:cs="Times New Roman"/>
          <w:b/>
          <w:sz w:val="20"/>
          <w:szCs w:val="20"/>
        </w:rPr>
        <w:t>5</w:t>
      </w:r>
      <w:r w:rsidRPr="006B056B">
        <w:rPr>
          <w:rFonts w:ascii="Times New Roman" w:hAnsi="Times New Roman" w:cs="Times New Roman"/>
          <w:b/>
          <w:sz w:val="20"/>
          <w:szCs w:val="20"/>
        </w:rPr>
        <w:t>-202</w:t>
      </w:r>
      <w:r w:rsidR="00976EF6">
        <w:rPr>
          <w:rFonts w:ascii="Times New Roman" w:hAnsi="Times New Roman" w:cs="Times New Roman"/>
          <w:b/>
          <w:sz w:val="20"/>
          <w:szCs w:val="20"/>
        </w:rPr>
        <w:t>6</w:t>
      </w:r>
      <w:r w:rsidRPr="006B056B">
        <w:rPr>
          <w:rFonts w:ascii="Times New Roman" w:hAnsi="Times New Roman" w:cs="Times New Roman"/>
          <w:b/>
          <w:sz w:val="20"/>
          <w:szCs w:val="20"/>
        </w:rPr>
        <w:t xml:space="preserve"> EĞİTİM ÖĞRETİM YILI GÜZ DÖNEMİ</w:t>
      </w:r>
    </w:p>
    <w:p w14:paraId="03D24EDA" w14:textId="01A16292" w:rsidR="00485F12" w:rsidRPr="006B056B" w:rsidRDefault="00485F12" w:rsidP="00005D55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6B056B">
        <w:rPr>
          <w:rFonts w:ascii="Times New Roman" w:hAnsi="Times New Roman" w:cs="Times New Roman"/>
          <w:b/>
          <w:sz w:val="20"/>
          <w:szCs w:val="20"/>
        </w:rPr>
        <w:t>2. SINIF HAFTALIK DERS PROGRAMI</w:t>
      </w:r>
    </w:p>
    <w:p w14:paraId="3627B366" w14:textId="77777777" w:rsidR="00485F12" w:rsidRPr="006B056B" w:rsidRDefault="00485F12" w:rsidP="00005D55">
      <w:pPr>
        <w:spacing w:after="0" w:line="240" w:lineRule="auto"/>
        <w:ind w:left="360"/>
        <w:rPr>
          <w:rFonts w:ascii="Times New Roman" w:hAnsi="Times New Roman" w:cs="Times New Roman"/>
          <w:b/>
          <w:sz w:val="20"/>
          <w:szCs w:val="20"/>
        </w:rPr>
      </w:pPr>
    </w:p>
    <w:tbl>
      <w:tblPr>
        <w:tblStyle w:val="TabloKlavuzu"/>
        <w:tblW w:w="5000" w:type="pct"/>
        <w:jc w:val="center"/>
        <w:tblLook w:val="04A0" w:firstRow="1" w:lastRow="0" w:firstColumn="1" w:lastColumn="0" w:noHBand="0" w:noVBand="1"/>
      </w:tblPr>
      <w:tblGrid>
        <w:gridCol w:w="1412"/>
        <w:gridCol w:w="2516"/>
        <w:gridCol w:w="2516"/>
        <w:gridCol w:w="2516"/>
        <w:gridCol w:w="2516"/>
        <w:gridCol w:w="2516"/>
      </w:tblGrid>
      <w:tr w:rsidR="00485F12" w:rsidRPr="006B056B" w14:paraId="112565D9" w14:textId="77777777" w:rsidTr="00620A7C">
        <w:trPr>
          <w:trHeight w:val="425"/>
          <w:jc w:val="center"/>
        </w:trPr>
        <w:tc>
          <w:tcPr>
            <w:tcW w:w="505" w:type="pct"/>
            <w:vAlign w:val="center"/>
          </w:tcPr>
          <w:p w14:paraId="2C1A1E5B" w14:textId="77777777" w:rsidR="00485F12" w:rsidRPr="006B056B" w:rsidRDefault="00485F12" w:rsidP="00005D5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9" w:type="pct"/>
            <w:vAlign w:val="center"/>
          </w:tcPr>
          <w:p w14:paraId="010B5BC9" w14:textId="77777777" w:rsidR="00485F12" w:rsidRPr="006B056B" w:rsidRDefault="00485F12" w:rsidP="00005D5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b/>
                <w:sz w:val="20"/>
                <w:szCs w:val="20"/>
              </w:rPr>
              <w:t>PAZARTESİ</w:t>
            </w:r>
          </w:p>
        </w:tc>
        <w:tc>
          <w:tcPr>
            <w:tcW w:w="899" w:type="pct"/>
            <w:vAlign w:val="center"/>
          </w:tcPr>
          <w:p w14:paraId="2BCCCF84" w14:textId="77777777" w:rsidR="00485F12" w:rsidRPr="006B056B" w:rsidRDefault="00485F12" w:rsidP="00005D5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b/>
                <w:sz w:val="20"/>
                <w:szCs w:val="20"/>
              </w:rPr>
              <w:t>SALI</w:t>
            </w:r>
          </w:p>
        </w:tc>
        <w:tc>
          <w:tcPr>
            <w:tcW w:w="899" w:type="pct"/>
            <w:vAlign w:val="center"/>
          </w:tcPr>
          <w:p w14:paraId="6B41B5D8" w14:textId="77777777" w:rsidR="00485F12" w:rsidRPr="006B056B" w:rsidRDefault="00485F12" w:rsidP="00005D5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899" w:type="pct"/>
            <w:vAlign w:val="center"/>
          </w:tcPr>
          <w:p w14:paraId="52EA2255" w14:textId="77777777" w:rsidR="00485F12" w:rsidRPr="006B056B" w:rsidRDefault="00485F12" w:rsidP="00005D5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899" w:type="pct"/>
            <w:vAlign w:val="center"/>
          </w:tcPr>
          <w:p w14:paraId="7B33E6AD" w14:textId="77777777" w:rsidR="00485F12" w:rsidRPr="006B056B" w:rsidRDefault="00485F12" w:rsidP="00005D5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</w:tr>
      <w:tr w:rsidR="00485F12" w:rsidRPr="006B056B" w14:paraId="420795BD" w14:textId="77777777" w:rsidTr="00620A7C">
        <w:trPr>
          <w:trHeight w:val="759"/>
          <w:jc w:val="center"/>
        </w:trPr>
        <w:tc>
          <w:tcPr>
            <w:tcW w:w="505" w:type="pct"/>
            <w:vAlign w:val="center"/>
          </w:tcPr>
          <w:p w14:paraId="62C0F7FE" w14:textId="77777777" w:rsidR="00485F12" w:rsidRPr="006B056B" w:rsidRDefault="00485F12" w:rsidP="00005D5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b/>
                <w:sz w:val="20"/>
                <w:szCs w:val="20"/>
              </w:rPr>
              <w:t>08.30-09.20</w:t>
            </w:r>
          </w:p>
        </w:tc>
        <w:tc>
          <w:tcPr>
            <w:tcW w:w="899" w:type="pct"/>
            <w:vAlign w:val="center"/>
          </w:tcPr>
          <w:p w14:paraId="1FF6B407" w14:textId="2B16571D" w:rsidR="00485F12" w:rsidRPr="006B056B" w:rsidRDefault="00485F12" w:rsidP="004F78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9" w:type="pct"/>
            <w:vAlign w:val="center"/>
          </w:tcPr>
          <w:p w14:paraId="00C1E9E4" w14:textId="7B6C9021" w:rsidR="00485F12" w:rsidRPr="006B056B" w:rsidRDefault="00485F12" w:rsidP="00005D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99" w:type="pct"/>
            <w:vAlign w:val="center"/>
          </w:tcPr>
          <w:p w14:paraId="2A367585" w14:textId="77777777" w:rsidR="00485F12" w:rsidRPr="006B056B" w:rsidRDefault="00485F12" w:rsidP="00005D5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9" w:type="pct"/>
            <w:vAlign w:val="center"/>
          </w:tcPr>
          <w:p w14:paraId="74282ABC" w14:textId="29C8BB14" w:rsidR="00485F12" w:rsidRPr="006B056B" w:rsidRDefault="00485F12" w:rsidP="00005D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99" w:type="pct"/>
            <w:vAlign w:val="center"/>
          </w:tcPr>
          <w:p w14:paraId="43FC52F7" w14:textId="77777777" w:rsidR="00485F12" w:rsidRPr="006B056B" w:rsidRDefault="00485F12" w:rsidP="00005D5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F1C53" w:rsidRPr="006B056B" w14:paraId="0A689557" w14:textId="77777777" w:rsidTr="007C5051">
        <w:trPr>
          <w:trHeight w:val="759"/>
          <w:jc w:val="center"/>
        </w:trPr>
        <w:tc>
          <w:tcPr>
            <w:tcW w:w="505" w:type="pct"/>
            <w:vAlign w:val="center"/>
          </w:tcPr>
          <w:p w14:paraId="38083C7E" w14:textId="77777777" w:rsidR="002F1C53" w:rsidRPr="006B056B" w:rsidRDefault="002F1C53" w:rsidP="002F1C5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b/>
                <w:sz w:val="20"/>
                <w:szCs w:val="20"/>
              </w:rPr>
              <w:t>09.30-10.20</w:t>
            </w:r>
          </w:p>
        </w:tc>
        <w:tc>
          <w:tcPr>
            <w:tcW w:w="899" w:type="pct"/>
            <w:vAlign w:val="center"/>
          </w:tcPr>
          <w:p w14:paraId="2F057688" w14:textId="3A9D9E46" w:rsidR="002F1C53" w:rsidRPr="006B056B" w:rsidRDefault="002F1C53" w:rsidP="004F78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99" w:type="pct"/>
          </w:tcPr>
          <w:p w14:paraId="3F47509D" w14:textId="38D3513D" w:rsidR="00D47550" w:rsidRDefault="002F1C53" w:rsidP="002F1C5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>BES 215 Besin Kimyası ve Analizleri Uygulaması</w:t>
            </w:r>
            <w:r w:rsidR="00D47550">
              <w:rPr>
                <w:rFonts w:ascii="Times New Roman" w:hAnsi="Times New Roman" w:cs="Times New Roman"/>
                <w:sz w:val="20"/>
                <w:szCs w:val="20"/>
              </w:rPr>
              <w:t>-I</w:t>
            </w:r>
            <w:r w:rsidR="004D541E">
              <w:rPr>
                <w:rFonts w:ascii="Times New Roman" w:hAnsi="Times New Roman" w:cs="Times New Roman"/>
                <w:sz w:val="20"/>
                <w:szCs w:val="20"/>
              </w:rPr>
              <w:t xml:space="preserve"> Şube I</w:t>
            </w:r>
          </w:p>
          <w:p w14:paraId="5EB7A112" w14:textId="353011D6" w:rsidR="004D541E" w:rsidRPr="004D541E" w:rsidRDefault="002F1C53" w:rsidP="004D54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>D7 + LAB</w:t>
            </w:r>
          </w:p>
        </w:tc>
        <w:tc>
          <w:tcPr>
            <w:tcW w:w="899" w:type="pct"/>
            <w:vAlign w:val="center"/>
          </w:tcPr>
          <w:p w14:paraId="00A325B5" w14:textId="63FC4C13" w:rsidR="002F1C53" w:rsidRPr="006B056B" w:rsidRDefault="002F1C53" w:rsidP="002F1C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6B056B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BES 211 Mesleki Yabancı Dil</w:t>
            </w:r>
            <w:r w:rsidR="00D47550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-</w:t>
            </w:r>
            <w:r w:rsidRPr="006B056B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I</w:t>
            </w:r>
          </w:p>
          <w:p w14:paraId="45AB1B83" w14:textId="0634CFE6" w:rsidR="002F1C53" w:rsidRPr="006B056B" w:rsidRDefault="002F1C53" w:rsidP="002F1C5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56B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7</w:t>
            </w:r>
          </w:p>
        </w:tc>
        <w:tc>
          <w:tcPr>
            <w:tcW w:w="899" w:type="pct"/>
            <w:vAlign w:val="center"/>
          </w:tcPr>
          <w:p w14:paraId="154C81CA" w14:textId="77777777" w:rsidR="00D47550" w:rsidRDefault="002F1C53" w:rsidP="002F1C5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>BES 221 Egzersiz ve Beslenme</w:t>
            </w:r>
          </w:p>
          <w:p w14:paraId="71FAA092" w14:textId="1C5F765D" w:rsidR="002F1C53" w:rsidRPr="006B056B" w:rsidRDefault="002F1C53" w:rsidP="002F1C5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>D7</w:t>
            </w:r>
          </w:p>
        </w:tc>
        <w:tc>
          <w:tcPr>
            <w:tcW w:w="899" w:type="pct"/>
            <w:vAlign w:val="center"/>
          </w:tcPr>
          <w:p w14:paraId="36EF0391" w14:textId="18BC73E5" w:rsidR="002F1C53" w:rsidRPr="006B056B" w:rsidRDefault="002F1C53" w:rsidP="002F1C5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7550" w:rsidRPr="006B056B" w14:paraId="58980768" w14:textId="77777777" w:rsidTr="00DE37FF">
        <w:trPr>
          <w:trHeight w:val="759"/>
          <w:jc w:val="center"/>
        </w:trPr>
        <w:tc>
          <w:tcPr>
            <w:tcW w:w="505" w:type="pct"/>
            <w:vAlign w:val="center"/>
          </w:tcPr>
          <w:p w14:paraId="6935DEE7" w14:textId="77777777" w:rsidR="00D47550" w:rsidRPr="006B056B" w:rsidRDefault="00D47550" w:rsidP="00D4755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b/>
                <w:sz w:val="20"/>
                <w:szCs w:val="20"/>
              </w:rPr>
              <w:t>10.30-11.20</w:t>
            </w:r>
          </w:p>
        </w:tc>
        <w:tc>
          <w:tcPr>
            <w:tcW w:w="899" w:type="pct"/>
            <w:vAlign w:val="center"/>
          </w:tcPr>
          <w:p w14:paraId="2F9DE981" w14:textId="1F1163E9" w:rsidR="00D47550" w:rsidRPr="006B056B" w:rsidRDefault="00D47550" w:rsidP="00D475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</w:pPr>
            <w:r w:rsidRPr="006B056B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BES 213 Besin Kimyası ve Analizleri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-</w:t>
            </w:r>
            <w:r w:rsidRPr="006B056B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I</w:t>
            </w:r>
          </w:p>
          <w:p w14:paraId="52B53BE1" w14:textId="5813C5BA" w:rsidR="00D47550" w:rsidRPr="006B056B" w:rsidRDefault="00D47550" w:rsidP="00D4755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56B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D7</w:t>
            </w:r>
          </w:p>
        </w:tc>
        <w:tc>
          <w:tcPr>
            <w:tcW w:w="899" w:type="pct"/>
          </w:tcPr>
          <w:p w14:paraId="17FBDF36" w14:textId="77777777" w:rsidR="004D541E" w:rsidRDefault="004D541E" w:rsidP="004D54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>BES 215 Besin Kimyası ve Analizleri Uygulaması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I Şube I</w:t>
            </w:r>
          </w:p>
          <w:p w14:paraId="25516C3E" w14:textId="1028FE5C" w:rsidR="00D47550" w:rsidRPr="004D541E" w:rsidRDefault="004D541E" w:rsidP="004D54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>D7 + LAB</w:t>
            </w:r>
          </w:p>
        </w:tc>
        <w:tc>
          <w:tcPr>
            <w:tcW w:w="899" w:type="pct"/>
          </w:tcPr>
          <w:p w14:paraId="4855475B" w14:textId="77777777" w:rsidR="00D47550" w:rsidRPr="00D47550" w:rsidRDefault="00D47550" w:rsidP="00D475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47550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BES 211 Mesleki Yabancı Dil-I</w:t>
            </w:r>
          </w:p>
          <w:p w14:paraId="3FB251E7" w14:textId="0A9F4594" w:rsidR="00D47550" w:rsidRPr="006B056B" w:rsidRDefault="00D47550" w:rsidP="00D4755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7550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7</w:t>
            </w:r>
          </w:p>
        </w:tc>
        <w:tc>
          <w:tcPr>
            <w:tcW w:w="899" w:type="pct"/>
          </w:tcPr>
          <w:p w14:paraId="10E65D65" w14:textId="77777777" w:rsidR="00D47550" w:rsidRDefault="00D17BE0" w:rsidP="00D4755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ES 231 Gıda Katkı Maddeleri</w:t>
            </w:r>
          </w:p>
          <w:p w14:paraId="36FCDA6B" w14:textId="5028AA0B" w:rsidR="00D17BE0" w:rsidRPr="006B056B" w:rsidRDefault="00D17BE0" w:rsidP="00D4755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7</w:t>
            </w:r>
          </w:p>
        </w:tc>
        <w:tc>
          <w:tcPr>
            <w:tcW w:w="899" w:type="pct"/>
          </w:tcPr>
          <w:p w14:paraId="3C104E48" w14:textId="198139A2" w:rsidR="00D47550" w:rsidRPr="006B056B" w:rsidRDefault="00D47550" w:rsidP="00D4755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7550" w:rsidRPr="006B056B" w14:paraId="43AAA728" w14:textId="77777777" w:rsidTr="00DE37FF">
        <w:trPr>
          <w:trHeight w:val="759"/>
          <w:jc w:val="center"/>
        </w:trPr>
        <w:tc>
          <w:tcPr>
            <w:tcW w:w="505" w:type="pct"/>
            <w:vAlign w:val="center"/>
          </w:tcPr>
          <w:p w14:paraId="5B610628" w14:textId="77777777" w:rsidR="00D47550" w:rsidRPr="006B056B" w:rsidRDefault="00D47550" w:rsidP="00D4755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b/>
                <w:sz w:val="20"/>
                <w:szCs w:val="20"/>
              </w:rPr>
              <w:t>11.30-12.20</w:t>
            </w:r>
          </w:p>
        </w:tc>
        <w:tc>
          <w:tcPr>
            <w:tcW w:w="899" w:type="pct"/>
            <w:vAlign w:val="center"/>
          </w:tcPr>
          <w:p w14:paraId="3862A569" w14:textId="77777777" w:rsidR="004F78FA" w:rsidRPr="004F78FA" w:rsidRDefault="004F78FA" w:rsidP="004F78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F78FA">
              <w:rPr>
                <w:rFonts w:ascii="Times New Roman" w:hAnsi="Times New Roman" w:cs="Times New Roman"/>
                <w:sz w:val="20"/>
                <w:szCs w:val="20"/>
              </w:rPr>
              <w:t>BES 213 Besin Kimyası ve Analizleri-I</w:t>
            </w:r>
          </w:p>
          <w:p w14:paraId="34362385" w14:textId="3B707201" w:rsidR="00D47550" w:rsidRPr="006B056B" w:rsidRDefault="004F78FA" w:rsidP="004F78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F78FA">
              <w:rPr>
                <w:rFonts w:ascii="Times New Roman" w:hAnsi="Times New Roman" w:cs="Times New Roman"/>
                <w:sz w:val="20"/>
                <w:szCs w:val="20"/>
              </w:rPr>
              <w:t>D7</w:t>
            </w:r>
          </w:p>
        </w:tc>
        <w:tc>
          <w:tcPr>
            <w:tcW w:w="899" w:type="pct"/>
          </w:tcPr>
          <w:p w14:paraId="59251521" w14:textId="77777777" w:rsidR="004D541E" w:rsidRDefault="004D541E" w:rsidP="004D54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>BES 215 Besin Kimyası ve Analizleri Uygulaması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I Şube I</w:t>
            </w:r>
          </w:p>
          <w:p w14:paraId="63D397EE" w14:textId="1FFEE032" w:rsidR="00D47550" w:rsidRPr="004D541E" w:rsidRDefault="004D541E" w:rsidP="004D54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>D7 + LAB</w:t>
            </w:r>
          </w:p>
        </w:tc>
        <w:tc>
          <w:tcPr>
            <w:tcW w:w="899" w:type="pct"/>
          </w:tcPr>
          <w:p w14:paraId="031A57BB" w14:textId="77777777" w:rsidR="00D47550" w:rsidRPr="00D47550" w:rsidRDefault="00D47550" w:rsidP="00D475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47550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BES 211 Mesleki Yabancı Dil-I</w:t>
            </w:r>
          </w:p>
          <w:p w14:paraId="47787255" w14:textId="24A4499F" w:rsidR="00D47550" w:rsidRPr="006B056B" w:rsidRDefault="00D47550" w:rsidP="00D4755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47550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7</w:t>
            </w:r>
          </w:p>
        </w:tc>
        <w:tc>
          <w:tcPr>
            <w:tcW w:w="899" w:type="pct"/>
          </w:tcPr>
          <w:p w14:paraId="19B1B3E4" w14:textId="77777777" w:rsidR="00D17BE0" w:rsidRPr="00D17BE0" w:rsidRDefault="00D17BE0" w:rsidP="00D17BE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17BE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ES 231 Gıda Katkı Maddeleri</w:t>
            </w:r>
          </w:p>
          <w:p w14:paraId="72C6FDCB" w14:textId="514EE574" w:rsidR="00D47550" w:rsidRPr="006B056B" w:rsidRDefault="00D17BE0" w:rsidP="00D17BE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17BE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7</w:t>
            </w:r>
          </w:p>
        </w:tc>
        <w:tc>
          <w:tcPr>
            <w:tcW w:w="899" w:type="pct"/>
          </w:tcPr>
          <w:p w14:paraId="3429D3AF" w14:textId="0D8CC2AA" w:rsidR="00D47550" w:rsidRPr="006B056B" w:rsidRDefault="00D47550" w:rsidP="00D4755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D17BE0" w:rsidRPr="006B056B" w14:paraId="6E07E510" w14:textId="77777777" w:rsidTr="008E3A88">
        <w:trPr>
          <w:trHeight w:val="759"/>
          <w:jc w:val="center"/>
        </w:trPr>
        <w:tc>
          <w:tcPr>
            <w:tcW w:w="505" w:type="pct"/>
            <w:vAlign w:val="center"/>
          </w:tcPr>
          <w:p w14:paraId="04DB876C" w14:textId="77777777" w:rsidR="00D17BE0" w:rsidRPr="006B056B" w:rsidRDefault="00D17BE0" w:rsidP="00D17BE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b/>
                <w:sz w:val="20"/>
                <w:szCs w:val="20"/>
              </w:rPr>
              <w:t>13.30-14.20</w:t>
            </w:r>
          </w:p>
        </w:tc>
        <w:tc>
          <w:tcPr>
            <w:tcW w:w="899" w:type="pct"/>
          </w:tcPr>
          <w:p w14:paraId="2B3D5B3E" w14:textId="77777777" w:rsidR="00D17BE0" w:rsidRDefault="00D17BE0" w:rsidP="00D17BE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>BES 207 Fizyoloj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I</w:t>
            </w:r>
          </w:p>
          <w:p w14:paraId="74E6DE32" w14:textId="6BE21A8F" w:rsidR="00D17BE0" w:rsidRPr="006B056B" w:rsidRDefault="00D17BE0" w:rsidP="00D17BE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>D7</w:t>
            </w:r>
          </w:p>
        </w:tc>
        <w:tc>
          <w:tcPr>
            <w:tcW w:w="899" w:type="pct"/>
          </w:tcPr>
          <w:p w14:paraId="6DE3EC87" w14:textId="77777777" w:rsidR="00D17BE0" w:rsidRDefault="00D17BE0" w:rsidP="00D17BE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>BES 205 Anatom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I</w:t>
            </w:r>
          </w:p>
          <w:p w14:paraId="57E72B8F" w14:textId="5BF5F452" w:rsidR="00D17BE0" w:rsidRPr="006B056B" w:rsidRDefault="00D17BE0" w:rsidP="00D17BE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>D7</w:t>
            </w:r>
          </w:p>
        </w:tc>
        <w:tc>
          <w:tcPr>
            <w:tcW w:w="899" w:type="pct"/>
            <w:vAlign w:val="center"/>
          </w:tcPr>
          <w:p w14:paraId="3AF5244F" w14:textId="77777777" w:rsidR="00D17BE0" w:rsidRPr="006B056B" w:rsidRDefault="00D17BE0" w:rsidP="00D17B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</w:pPr>
            <w:r w:rsidRPr="006B056B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BES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 xml:space="preserve"> </w:t>
            </w:r>
            <w:r w:rsidRPr="006B056B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209 Genel Mikrobiyoloji I (T)</w:t>
            </w:r>
          </w:p>
          <w:p w14:paraId="5A7EEF7B" w14:textId="697EB45A" w:rsidR="00D17BE0" w:rsidRPr="006B056B" w:rsidRDefault="00D17BE0" w:rsidP="00D17BE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056B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D7</w:t>
            </w:r>
          </w:p>
        </w:tc>
        <w:tc>
          <w:tcPr>
            <w:tcW w:w="899" w:type="pct"/>
            <w:vAlign w:val="center"/>
          </w:tcPr>
          <w:p w14:paraId="4533D803" w14:textId="2A26AAE8" w:rsidR="00D17BE0" w:rsidRPr="00D17BE0" w:rsidRDefault="00D17BE0" w:rsidP="00D17BE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7BE0">
              <w:rPr>
                <w:rFonts w:ascii="Times New Roman" w:hAnsi="Times New Roman" w:cs="Times New Roman"/>
                <w:sz w:val="20"/>
                <w:szCs w:val="20"/>
              </w:rPr>
              <w:t>BES 215 Besin Kimyası ve Analizleri Uygulaması-I Şube 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I</w:t>
            </w:r>
          </w:p>
          <w:p w14:paraId="52B6160D" w14:textId="70F2B56B" w:rsidR="00D17BE0" w:rsidRPr="006B056B" w:rsidRDefault="00D17BE0" w:rsidP="00D17BE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7BE0">
              <w:rPr>
                <w:rFonts w:ascii="Times New Roman" w:hAnsi="Times New Roman" w:cs="Times New Roman"/>
                <w:sz w:val="20"/>
                <w:szCs w:val="20"/>
              </w:rPr>
              <w:t>D7 + LAB</w:t>
            </w:r>
          </w:p>
        </w:tc>
        <w:tc>
          <w:tcPr>
            <w:tcW w:w="899" w:type="pct"/>
          </w:tcPr>
          <w:p w14:paraId="3211CF80" w14:textId="77777777" w:rsidR="00D17BE0" w:rsidRDefault="00D17BE0" w:rsidP="00D17BE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>BES 201 Beslenme Biyokimyası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I</w:t>
            </w:r>
          </w:p>
          <w:p w14:paraId="2E78DECB" w14:textId="6711D47E" w:rsidR="00D17BE0" w:rsidRPr="006B056B" w:rsidRDefault="00D17BE0" w:rsidP="00D17BE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>D7</w:t>
            </w:r>
          </w:p>
        </w:tc>
      </w:tr>
      <w:tr w:rsidR="00D17BE0" w:rsidRPr="006B056B" w14:paraId="695C494E" w14:textId="77777777" w:rsidTr="008E3A88">
        <w:trPr>
          <w:trHeight w:val="759"/>
          <w:jc w:val="center"/>
        </w:trPr>
        <w:tc>
          <w:tcPr>
            <w:tcW w:w="505" w:type="pct"/>
            <w:vAlign w:val="center"/>
          </w:tcPr>
          <w:p w14:paraId="3FEB966A" w14:textId="77777777" w:rsidR="00D17BE0" w:rsidRPr="006B056B" w:rsidRDefault="00D17BE0" w:rsidP="00D17BE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b/>
                <w:sz w:val="20"/>
                <w:szCs w:val="20"/>
              </w:rPr>
              <w:t>14.30-15.20</w:t>
            </w:r>
          </w:p>
        </w:tc>
        <w:tc>
          <w:tcPr>
            <w:tcW w:w="899" w:type="pct"/>
          </w:tcPr>
          <w:p w14:paraId="5C21E1A6" w14:textId="77777777" w:rsidR="00D17BE0" w:rsidRDefault="00D17BE0" w:rsidP="00D17BE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>BES 207 Fizyoloj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i-I</w:t>
            </w:r>
          </w:p>
          <w:p w14:paraId="4BF6473C" w14:textId="1ADA8755" w:rsidR="00D17BE0" w:rsidRPr="006B056B" w:rsidRDefault="00D17BE0" w:rsidP="00D17BE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>D7</w:t>
            </w:r>
          </w:p>
        </w:tc>
        <w:tc>
          <w:tcPr>
            <w:tcW w:w="899" w:type="pct"/>
          </w:tcPr>
          <w:p w14:paraId="05AAE29B" w14:textId="77777777" w:rsidR="00D17BE0" w:rsidRDefault="00D17BE0" w:rsidP="00D17BE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>BES 205 Anatom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I</w:t>
            </w:r>
          </w:p>
          <w:p w14:paraId="4217A3C3" w14:textId="07C40E9B" w:rsidR="00D17BE0" w:rsidRPr="006B056B" w:rsidRDefault="00D17BE0" w:rsidP="00D17BE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>D7</w:t>
            </w:r>
          </w:p>
        </w:tc>
        <w:tc>
          <w:tcPr>
            <w:tcW w:w="899" w:type="pct"/>
            <w:vAlign w:val="center"/>
          </w:tcPr>
          <w:p w14:paraId="3CD9CFBD" w14:textId="77777777" w:rsidR="00D17BE0" w:rsidRPr="006B056B" w:rsidRDefault="00D17BE0" w:rsidP="00D17B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</w:pPr>
            <w:r w:rsidRPr="006B056B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BES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 xml:space="preserve"> </w:t>
            </w:r>
            <w:r w:rsidRPr="006B056B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209 Genel Mikrobiyoloji I (T)</w:t>
            </w:r>
          </w:p>
          <w:p w14:paraId="1FF236F3" w14:textId="0B0366D9" w:rsidR="00D17BE0" w:rsidRPr="006B056B" w:rsidRDefault="00D17BE0" w:rsidP="00D17B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6B056B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D7</w:t>
            </w:r>
          </w:p>
        </w:tc>
        <w:tc>
          <w:tcPr>
            <w:tcW w:w="899" w:type="pct"/>
            <w:vAlign w:val="center"/>
          </w:tcPr>
          <w:p w14:paraId="79165C32" w14:textId="77777777" w:rsidR="00D17BE0" w:rsidRPr="00D17BE0" w:rsidRDefault="00D17BE0" w:rsidP="00D17B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17BE0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BES 215 Besin Kimyası ve Analizleri Uygulaması-I Şube II</w:t>
            </w:r>
          </w:p>
          <w:p w14:paraId="2A32CA37" w14:textId="69DBEC63" w:rsidR="00D17BE0" w:rsidRPr="006B056B" w:rsidRDefault="00D17BE0" w:rsidP="00D17B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17BE0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7 + LAB</w:t>
            </w:r>
          </w:p>
        </w:tc>
        <w:tc>
          <w:tcPr>
            <w:tcW w:w="899" w:type="pct"/>
          </w:tcPr>
          <w:p w14:paraId="144ABF87" w14:textId="12A2635B" w:rsidR="00D17BE0" w:rsidRDefault="00D17BE0" w:rsidP="00D17BE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>BES 201 Beslenme Biyokimyası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I</w:t>
            </w:r>
          </w:p>
          <w:p w14:paraId="798473D2" w14:textId="3D2D7769" w:rsidR="00D17BE0" w:rsidRPr="006B056B" w:rsidRDefault="00D17BE0" w:rsidP="00D17BE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>D7</w:t>
            </w:r>
          </w:p>
        </w:tc>
      </w:tr>
      <w:tr w:rsidR="00D17BE0" w:rsidRPr="006B056B" w14:paraId="4594922E" w14:textId="77777777" w:rsidTr="001156AF">
        <w:trPr>
          <w:trHeight w:val="759"/>
          <w:jc w:val="center"/>
        </w:trPr>
        <w:tc>
          <w:tcPr>
            <w:tcW w:w="505" w:type="pct"/>
            <w:vAlign w:val="center"/>
          </w:tcPr>
          <w:p w14:paraId="147525A8" w14:textId="77777777" w:rsidR="00D17BE0" w:rsidRPr="006B056B" w:rsidRDefault="00D17BE0" w:rsidP="00D17BE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b/>
                <w:sz w:val="20"/>
                <w:szCs w:val="20"/>
              </w:rPr>
              <w:t>15.30-16.20</w:t>
            </w:r>
          </w:p>
        </w:tc>
        <w:tc>
          <w:tcPr>
            <w:tcW w:w="899" w:type="pct"/>
            <w:vAlign w:val="center"/>
          </w:tcPr>
          <w:p w14:paraId="4BCDAC8F" w14:textId="77777777" w:rsidR="00D17BE0" w:rsidRPr="004F78FA" w:rsidRDefault="00D17BE0" w:rsidP="00D17BE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F78F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BES 223 </w:t>
            </w:r>
            <w:proofErr w:type="spellStart"/>
            <w:r w:rsidRPr="004F78F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Yaşlılıkta</w:t>
            </w:r>
            <w:proofErr w:type="spellEnd"/>
            <w:r w:rsidRPr="004F78F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F78F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eslenme</w:t>
            </w:r>
            <w:proofErr w:type="spellEnd"/>
          </w:p>
          <w:p w14:paraId="6D325C38" w14:textId="2C61CE94" w:rsidR="00D17BE0" w:rsidRPr="006B056B" w:rsidRDefault="00D17BE0" w:rsidP="00D17BE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F78F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7</w:t>
            </w:r>
          </w:p>
        </w:tc>
        <w:tc>
          <w:tcPr>
            <w:tcW w:w="899" w:type="pct"/>
          </w:tcPr>
          <w:p w14:paraId="5A4F9716" w14:textId="77777777" w:rsidR="00D17BE0" w:rsidRDefault="00D17BE0" w:rsidP="00D17BE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ES 229 Besin Tüketim Durumunun Saptanması</w:t>
            </w:r>
          </w:p>
          <w:p w14:paraId="4008C768" w14:textId="2C101F91" w:rsidR="00D17BE0" w:rsidRPr="006B056B" w:rsidRDefault="00D17BE0" w:rsidP="00D17BE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7</w:t>
            </w:r>
          </w:p>
        </w:tc>
        <w:tc>
          <w:tcPr>
            <w:tcW w:w="899" w:type="pct"/>
            <w:vAlign w:val="center"/>
          </w:tcPr>
          <w:p w14:paraId="1C8D3680" w14:textId="77777777" w:rsidR="00D17BE0" w:rsidRPr="006B056B" w:rsidRDefault="00D17BE0" w:rsidP="00D17B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</w:pPr>
            <w:r w:rsidRPr="006B056B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BES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 xml:space="preserve"> </w:t>
            </w:r>
            <w:r w:rsidRPr="006B056B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209 Genel Mikrobiyoloji I (U)</w:t>
            </w:r>
          </w:p>
          <w:p w14:paraId="2BD6AC63" w14:textId="580394F4" w:rsidR="00D17BE0" w:rsidRPr="006B056B" w:rsidRDefault="00903A1E" w:rsidP="00D17B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LAB</w:t>
            </w:r>
          </w:p>
        </w:tc>
        <w:tc>
          <w:tcPr>
            <w:tcW w:w="899" w:type="pct"/>
            <w:vAlign w:val="center"/>
          </w:tcPr>
          <w:p w14:paraId="1714EBA8" w14:textId="77777777" w:rsidR="00D17BE0" w:rsidRPr="00D17BE0" w:rsidRDefault="00D17BE0" w:rsidP="00D17BE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7BE0">
              <w:rPr>
                <w:rFonts w:ascii="Times New Roman" w:hAnsi="Times New Roman" w:cs="Times New Roman"/>
                <w:sz w:val="20"/>
                <w:szCs w:val="20"/>
              </w:rPr>
              <w:t>BES 215 Besin Kimyası ve Analizleri Uygulaması-I Şube II</w:t>
            </w:r>
          </w:p>
          <w:p w14:paraId="65A01001" w14:textId="18A143DB" w:rsidR="00D17BE0" w:rsidRPr="006B056B" w:rsidRDefault="00D17BE0" w:rsidP="00D17BE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7BE0">
              <w:rPr>
                <w:rFonts w:ascii="Times New Roman" w:hAnsi="Times New Roman" w:cs="Times New Roman"/>
                <w:sz w:val="20"/>
                <w:szCs w:val="20"/>
              </w:rPr>
              <w:t>D7 + LAB</w:t>
            </w:r>
          </w:p>
        </w:tc>
        <w:tc>
          <w:tcPr>
            <w:tcW w:w="899" w:type="pct"/>
            <w:vAlign w:val="center"/>
          </w:tcPr>
          <w:p w14:paraId="17F92A33" w14:textId="77777777" w:rsidR="00D17BE0" w:rsidRDefault="00D17BE0" w:rsidP="00D17BE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>BES 201 Beslenme Biyokimyası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I</w:t>
            </w:r>
          </w:p>
          <w:p w14:paraId="4892DF7D" w14:textId="4CD4AEFC" w:rsidR="00D17BE0" w:rsidRPr="006B056B" w:rsidRDefault="00D17BE0" w:rsidP="00D17BE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>D7</w:t>
            </w:r>
          </w:p>
        </w:tc>
      </w:tr>
      <w:tr w:rsidR="00D17BE0" w:rsidRPr="006B056B" w14:paraId="0A26B3E3" w14:textId="77777777" w:rsidTr="00620A7C">
        <w:trPr>
          <w:trHeight w:val="759"/>
          <w:jc w:val="center"/>
        </w:trPr>
        <w:tc>
          <w:tcPr>
            <w:tcW w:w="505" w:type="pct"/>
            <w:vAlign w:val="center"/>
          </w:tcPr>
          <w:p w14:paraId="6FB8CB65" w14:textId="77777777" w:rsidR="00D17BE0" w:rsidRPr="006B056B" w:rsidRDefault="00D17BE0" w:rsidP="00D17BE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b/>
                <w:sz w:val="20"/>
                <w:szCs w:val="20"/>
              </w:rPr>
              <w:t>16.30-17.20</w:t>
            </w:r>
          </w:p>
        </w:tc>
        <w:tc>
          <w:tcPr>
            <w:tcW w:w="899" w:type="pct"/>
            <w:vAlign w:val="center"/>
          </w:tcPr>
          <w:p w14:paraId="1F5FD5FC" w14:textId="77777777" w:rsidR="00D17BE0" w:rsidRPr="006B056B" w:rsidRDefault="00D17BE0" w:rsidP="00D17BE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99" w:type="pct"/>
            <w:vAlign w:val="center"/>
          </w:tcPr>
          <w:p w14:paraId="3AA0D46D" w14:textId="0E7C3114" w:rsidR="00D17BE0" w:rsidRPr="006B056B" w:rsidRDefault="00D17BE0" w:rsidP="00D17BE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99" w:type="pct"/>
            <w:vAlign w:val="center"/>
          </w:tcPr>
          <w:p w14:paraId="2990CCF9" w14:textId="77777777" w:rsidR="00D17BE0" w:rsidRPr="006B056B" w:rsidRDefault="00D17BE0" w:rsidP="00D17B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</w:pPr>
            <w:r w:rsidRPr="006B056B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BES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 xml:space="preserve"> </w:t>
            </w:r>
            <w:r w:rsidRPr="006B056B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209 Genel Mikrobiyoloji I (U)</w:t>
            </w:r>
          </w:p>
          <w:p w14:paraId="4702360F" w14:textId="766D16CD" w:rsidR="00D17BE0" w:rsidRPr="006B056B" w:rsidRDefault="00903A1E" w:rsidP="00D17B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LAB</w:t>
            </w:r>
          </w:p>
        </w:tc>
        <w:tc>
          <w:tcPr>
            <w:tcW w:w="899" w:type="pct"/>
            <w:vAlign w:val="center"/>
          </w:tcPr>
          <w:p w14:paraId="3AE0BCD5" w14:textId="0677900C" w:rsidR="00D17BE0" w:rsidRPr="006B056B" w:rsidRDefault="00D17BE0" w:rsidP="00D17BE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9" w:type="pct"/>
            <w:vAlign w:val="center"/>
          </w:tcPr>
          <w:p w14:paraId="5AB919FC" w14:textId="77777777" w:rsidR="00D17BE0" w:rsidRPr="006B056B" w:rsidRDefault="00D17BE0" w:rsidP="00D17BE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462299E7" w14:textId="7ACA4E35" w:rsidR="00485F12" w:rsidRDefault="00485F12" w:rsidP="00005D5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3E273147" w14:textId="2AC6ED1B" w:rsidR="00D47550" w:rsidRDefault="00D47550" w:rsidP="00005D5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2C82EE04" w14:textId="77777777" w:rsidR="00C458B3" w:rsidRPr="006B056B" w:rsidRDefault="00C458B3" w:rsidP="00005D5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387708C9" w14:textId="77777777" w:rsidR="00485F12" w:rsidRPr="006B056B" w:rsidRDefault="00485F12" w:rsidP="00005D55">
      <w:pPr>
        <w:spacing w:after="0" w:line="240" w:lineRule="auto"/>
        <w:ind w:left="8495" w:firstLine="708"/>
        <w:jc w:val="center"/>
        <w:rPr>
          <w:rFonts w:ascii="Times New Roman" w:hAnsi="Times New Roman" w:cs="Times New Roman"/>
          <w:sz w:val="20"/>
          <w:szCs w:val="20"/>
        </w:rPr>
      </w:pPr>
    </w:p>
    <w:p w14:paraId="38214DFA" w14:textId="77777777" w:rsidR="00743CBE" w:rsidRPr="006B056B" w:rsidRDefault="00743CBE" w:rsidP="00005D55">
      <w:pPr>
        <w:spacing w:after="0" w:line="240" w:lineRule="auto"/>
        <w:ind w:left="8494" w:firstLine="709"/>
        <w:jc w:val="center"/>
        <w:rPr>
          <w:rFonts w:ascii="Times New Roman" w:hAnsi="Times New Roman" w:cs="Times New Roman"/>
          <w:sz w:val="20"/>
          <w:szCs w:val="20"/>
        </w:rPr>
      </w:pPr>
      <w:r w:rsidRPr="006B056B">
        <w:rPr>
          <w:rFonts w:ascii="Times New Roman" w:hAnsi="Times New Roman" w:cs="Times New Roman"/>
          <w:sz w:val="20"/>
          <w:szCs w:val="20"/>
        </w:rPr>
        <w:t>Prof. Dr. Ahmet Yılmaz ÇOBAN</w:t>
      </w:r>
    </w:p>
    <w:p w14:paraId="09E2DEFE" w14:textId="2C363F26" w:rsidR="00485F12" w:rsidRPr="006B056B" w:rsidRDefault="00485F12" w:rsidP="00005D55">
      <w:pPr>
        <w:spacing w:after="0" w:line="240" w:lineRule="auto"/>
        <w:ind w:left="8494" w:firstLine="709"/>
        <w:jc w:val="center"/>
        <w:rPr>
          <w:rFonts w:ascii="Times New Roman" w:hAnsi="Times New Roman" w:cs="Times New Roman"/>
          <w:sz w:val="20"/>
          <w:szCs w:val="20"/>
        </w:rPr>
      </w:pPr>
      <w:r w:rsidRPr="006B056B">
        <w:rPr>
          <w:rFonts w:ascii="Times New Roman" w:hAnsi="Times New Roman" w:cs="Times New Roman"/>
          <w:sz w:val="20"/>
          <w:szCs w:val="20"/>
        </w:rPr>
        <w:t>Beslenme ve Diyetetik Bölüm Başkanı</w:t>
      </w:r>
    </w:p>
    <w:p w14:paraId="707B2D9B" w14:textId="49FCA3D9" w:rsidR="00FF5D7E" w:rsidRPr="006B056B" w:rsidRDefault="00FF5D7E" w:rsidP="00005D5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7C269FEF" w14:textId="70D28770" w:rsidR="00F768EE" w:rsidRPr="006B056B" w:rsidRDefault="00F768EE" w:rsidP="00005D5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17458FE0" w14:textId="77777777" w:rsidR="00485F12" w:rsidRPr="006B056B" w:rsidRDefault="00485F12" w:rsidP="00005D55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14:paraId="45E3F2A6" w14:textId="6537585B" w:rsidR="00485F12" w:rsidRPr="006B056B" w:rsidRDefault="00485F12" w:rsidP="00005D55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6B056B">
        <w:rPr>
          <w:rFonts w:ascii="Times New Roman" w:hAnsi="Times New Roman" w:cs="Times New Roman"/>
          <w:b/>
          <w:sz w:val="20"/>
          <w:szCs w:val="20"/>
        </w:rPr>
        <w:t>AKDENİZ ÜNİVERSİTESİ</w:t>
      </w:r>
    </w:p>
    <w:p w14:paraId="54E0A65A" w14:textId="77777777" w:rsidR="00485F12" w:rsidRPr="006B056B" w:rsidRDefault="00485F12" w:rsidP="00005D55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6B056B">
        <w:rPr>
          <w:rFonts w:ascii="Times New Roman" w:hAnsi="Times New Roman" w:cs="Times New Roman"/>
          <w:b/>
          <w:sz w:val="20"/>
          <w:szCs w:val="20"/>
        </w:rPr>
        <w:t>SAĞLIK BİLİMLERİ FAKÜLTESİ</w:t>
      </w:r>
    </w:p>
    <w:p w14:paraId="495ABD56" w14:textId="2A0F07CE" w:rsidR="00485F12" w:rsidRPr="006B056B" w:rsidRDefault="00485F12" w:rsidP="00005D55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6B056B">
        <w:rPr>
          <w:rFonts w:ascii="Times New Roman" w:hAnsi="Times New Roman" w:cs="Times New Roman"/>
          <w:b/>
          <w:sz w:val="20"/>
          <w:szCs w:val="20"/>
        </w:rPr>
        <w:t>202</w:t>
      </w:r>
      <w:r w:rsidR="00976EF6">
        <w:rPr>
          <w:rFonts w:ascii="Times New Roman" w:hAnsi="Times New Roman" w:cs="Times New Roman"/>
          <w:b/>
          <w:sz w:val="20"/>
          <w:szCs w:val="20"/>
        </w:rPr>
        <w:t>5</w:t>
      </w:r>
      <w:r w:rsidRPr="006B056B">
        <w:rPr>
          <w:rFonts w:ascii="Times New Roman" w:hAnsi="Times New Roman" w:cs="Times New Roman"/>
          <w:b/>
          <w:sz w:val="20"/>
          <w:szCs w:val="20"/>
        </w:rPr>
        <w:t>-202</w:t>
      </w:r>
      <w:r w:rsidR="00976EF6">
        <w:rPr>
          <w:rFonts w:ascii="Times New Roman" w:hAnsi="Times New Roman" w:cs="Times New Roman"/>
          <w:b/>
          <w:sz w:val="20"/>
          <w:szCs w:val="20"/>
        </w:rPr>
        <w:t>6</w:t>
      </w:r>
      <w:r w:rsidRPr="006B056B">
        <w:rPr>
          <w:rFonts w:ascii="Times New Roman" w:hAnsi="Times New Roman" w:cs="Times New Roman"/>
          <w:b/>
          <w:sz w:val="20"/>
          <w:szCs w:val="20"/>
        </w:rPr>
        <w:t xml:space="preserve"> EĞİTİM ÖĞRETİM YILI GÜZ DÖNEMİ</w:t>
      </w:r>
    </w:p>
    <w:p w14:paraId="391E62A3" w14:textId="2B4A0C1A" w:rsidR="00485F12" w:rsidRPr="006B056B" w:rsidRDefault="00485F12" w:rsidP="00005D55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6B056B">
        <w:rPr>
          <w:rFonts w:ascii="Times New Roman" w:hAnsi="Times New Roman" w:cs="Times New Roman"/>
          <w:b/>
          <w:sz w:val="20"/>
          <w:szCs w:val="20"/>
        </w:rPr>
        <w:t>3. SINIF HAFTALIK DERS PROGRAMI</w:t>
      </w:r>
    </w:p>
    <w:p w14:paraId="5DBACB40" w14:textId="77777777" w:rsidR="00485F12" w:rsidRPr="006B056B" w:rsidRDefault="00485F12" w:rsidP="00005D55">
      <w:pPr>
        <w:spacing w:after="0" w:line="240" w:lineRule="auto"/>
        <w:ind w:left="360"/>
        <w:rPr>
          <w:rFonts w:ascii="Times New Roman" w:hAnsi="Times New Roman" w:cs="Times New Roman"/>
          <w:b/>
          <w:sz w:val="20"/>
          <w:szCs w:val="20"/>
        </w:rPr>
      </w:pPr>
    </w:p>
    <w:tbl>
      <w:tblPr>
        <w:tblStyle w:val="TabloKlavuzu"/>
        <w:tblW w:w="5000" w:type="pct"/>
        <w:jc w:val="center"/>
        <w:tblLook w:val="04A0" w:firstRow="1" w:lastRow="0" w:firstColumn="1" w:lastColumn="0" w:noHBand="0" w:noVBand="1"/>
      </w:tblPr>
      <w:tblGrid>
        <w:gridCol w:w="1412"/>
        <w:gridCol w:w="2519"/>
        <w:gridCol w:w="2516"/>
        <w:gridCol w:w="2516"/>
        <w:gridCol w:w="2516"/>
        <w:gridCol w:w="2513"/>
      </w:tblGrid>
      <w:tr w:rsidR="00485F12" w:rsidRPr="006B056B" w14:paraId="27E664EF" w14:textId="77777777" w:rsidTr="00485558">
        <w:trPr>
          <w:trHeight w:val="425"/>
          <w:jc w:val="center"/>
        </w:trPr>
        <w:tc>
          <w:tcPr>
            <w:tcW w:w="505" w:type="pct"/>
            <w:vAlign w:val="center"/>
          </w:tcPr>
          <w:p w14:paraId="62142D64" w14:textId="77777777" w:rsidR="00485F12" w:rsidRPr="006B056B" w:rsidRDefault="00485F12" w:rsidP="00005D5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pct"/>
            <w:vAlign w:val="center"/>
          </w:tcPr>
          <w:p w14:paraId="3B1E38AF" w14:textId="77777777" w:rsidR="00485F12" w:rsidRPr="006B056B" w:rsidRDefault="00485F12" w:rsidP="00005D5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b/>
                <w:sz w:val="20"/>
                <w:szCs w:val="20"/>
              </w:rPr>
              <w:t>PAZARTESİ</w:t>
            </w:r>
          </w:p>
        </w:tc>
        <w:tc>
          <w:tcPr>
            <w:tcW w:w="899" w:type="pct"/>
            <w:vAlign w:val="center"/>
          </w:tcPr>
          <w:p w14:paraId="117165DF" w14:textId="77777777" w:rsidR="00485F12" w:rsidRPr="006B056B" w:rsidRDefault="00485F12" w:rsidP="00005D5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b/>
                <w:sz w:val="20"/>
                <w:szCs w:val="20"/>
              </w:rPr>
              <w:t>SALI</w:t>
            </w:r>
          </w:p>
        </w:tc>
        <w:tc>
          <w:tcPr>
            <w:tcW w:w="899" w:type="pct"/>
            <w:vAlign w:val="center"/>
          </w:tcPr>
          <w:p w14:paraId="465DDCC0" w14:textId="77777777" w:rsidR="00485F12" w:rsidRPr="006B056B" w:rsidRDefault="00485F12" w:rsidP="00005D5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899" w:type="pct"/>
            <w:vAlign w:val="center"/>
          </w:tcPr>
          <w:p w14:paraId="19EA8932" w14:textId="77777777" w:rsidR="00485F12" w:rsidRPr="006B056B" w:rsidRDefault="00485F12" w:rsidP="00005D5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898" w:type="pct"/>
            <w:vAlign w:val="center"/>
          </w:tcPr>
          <w:p w14:paraId="559DF5AA" w14:textId="77777777" w:rsidR="00485F12" w:rsidRPr="006B056B" w:rsidRDefault="00485F12" w:rsidP="00005D5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</w:tr>
      <w:tr w:rsidR="009C132B" w:rsidRPr="006B056B" w14:paraId="09960511" w14:textId="77777777" w:rsidTr="00485558">
        <w:trPr>
          <w:trHeight w:val="759"/>
          <w:jc w:val="center"/>
        </w:trPr>
        <w:tc>
          <w:tcPr>
            <w:tcW w:w="505" w:type="pct"/>
            <w:vAlign w:val="center"/>
          </w:tcPr>
          <w:p w14:paraId="4CBAE70F" w14:textId="77777777" w:rsidR="009C132B" w:rsidRPr="006B056B" w:rsidRDefault="009C132B" w:rsidP="009C13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b/>
                <w:sz w:val="20"/>
                <w:szCs w:val="20"/>
              </w:rPr>
              <w:t>08.30-09.20</w:t>
            </w:r>
          </w:p>
        </w:tc>
        <w:tc>
          <w:tcPr>
            <w:tcW w:w="900" w:type="pct"/>
            <w:vAlign w:val="center"/>
          </w:tcPr>
          <w:p w14:paraId="393F1A2B" w14:textId="1634BF55" w:rsidR="009C132B" w:rsidRPr="006B056B" w:rsidRDefault="009C132B" w:rsidP="009C13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9" w:type="pct"/>
            <w:vAlign w:val="center"/>
          </w:tcPr>
          <w:p w14:paraId="3C00550D" w14:textId="645C6F65" w:rsidR="009C132B" w:rsidRPr="006B056B" w:rsidRDefault="009C132B" w:rsidP="009C13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99" w:type="pct"/>
            <w:vAlign w:val="center"/>
          </w:tcPr>
          <w:p w14:paraId="73CB9C40" w14:textId="77777777" w:rsidR="009C132B" w:rsidRPr="006B056B" w:rsidRDefault="009C132B" w:rsidP="009C13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9" w:type="pct"/>
            <w:vAlign w:val="center"/>
          </w:tcPr>
          <w:p w14:paraId="6CC99644" w14:textId="4D738390" w:rsidR="009C132B" w:rsidRPr="006B056B" w:rsidRDefault="009C132B" w:rsidP="009C132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98" w:type="pct"/>
            <w:vAlign w:val="center"/>
          </w:tcPr>
          <w:p w14:paraId="0C96A073" w14:textId="265E4A40" w:rsidR="009C132B" w:rsidRPr="006B056B" w:rsidRDefault="009C132B" w:rsidP="009C13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C70C8" w:rsidRPr="006B056B" w14:paraId="00D15F2B" w14:textId="77777777" w:rsidTr="00371E1B">
        <w:trPr>
          <w:trHeight w:val="759"/>
          <w:jc w:val="center"/>
        </w:trPr>
        <w:tc>
          <w:tcPr>
            <w:tcW w:w="505" w:type="pct"/>
            <w:vAlign w:val="center"/>
          </w:tcPr>
          <w:p w14:paraId="5B4D13DF" w14:textId="77777777" w:rsidR="001C70C8" w:rsidRPr="006B056B" w:rsidRDefault="001C70C8" w:rsidP="001C70C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b/>
                <w:sz w:val="20"/>
                <w:szCs w:val="20"/>
              </w:rPr>
              <w:t>09.30-10.20</w:t>
            </w:r>
          </w:p>
        </w:tc>
        <w:tc>
          <w:tcPr>
            <w:tcW w:w="900" w:type="pct"/>
            <w:vAlign w:val="center"/>
          </w:tcPr>
          <w:p w14:paraId="0AF6A6D9" w14:textId="77777777" w:rsidR="001C70C8" w:rsidRPr="001C70C8" w:rsidRDefault="001C70C8" w:rsidP="001C70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C70C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BES 317 </w:t>
            </w:r>
            <w:proofErr w:type="spellStart"/>
            <w:r w:rsidRPr="001C70C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Yetişkin</w:t>
            </w:r>
            <w:proofErr w:type="spellEnd"/>
            <w:r w:rsidRPr="001C70C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C70C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astalıklarında</w:t>
            </w:r>
            <w:proofErr w:type="spellEnd"/>
            <w:r w:rsidRPr="001C70C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Diyet </w:t>
            </w:r>
            <w:proofErr w:type="spellStart"/>
            <w:r w:rsidRPr="001C70C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edavisi</w:t>
            </w:r>
            <w:proofErr w:type="spellEnd"/>
            <w:r w:rsidRPr="001C70C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Uygulaması-I</w:t>
            </w:r>
          </w:p>
          <w:p w14:paraId="370042C8" w14:textId="336B9585" w:rsidR="001C70C8" w:rsidRPr="006B056B" w:rsidRDefault="001C70C8" w:rsidP="001C70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C70C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8</w:t>
            </w:r>
          </w:p>
        </w:tc>
        <w:tc>
          <w:tcPr>
            <w:tcW w:w="899" w:type="pct"/>
            <w:vAlign w:val="center"/>
          </w:tcPr>
          <w:p w14:paraId="424C9783" w14:textId="77777777" w:rsidR="001C70C8" w:rsidRPr="006B056B" w:rsidRDefault="001C70C8" w:rsidP="001C70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</w:pPr>
            <w:r w:rsidRPr="006B056B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BES 307 Toplumda Beslenme Durumunun Saptanması</w:t>
            </w:r>
          </w:p>
          <w:p w14:paraId="6F277F94" w14:textId="0F5D5682" w:rsidR="001C70C8" w:rsidRPr="006B056B" w:rsidRDefault="001C70C8" w:rsidP="001C70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6B056B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D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8</w:t>
            </w:r>
          </w:p>
        </w:tc>
        <w:tc>
          <w:tcPr>
            <w:tcW w:w="899" w:type="pct"/>
            <w:vAlign w:val="center"/>
          </w:tcPr>
          <w:p w14:paraId="11C56997" w14:textId="77777777" w:rsidR="001C70C8" w:rsidRDefault="001C70C8" w:rsidP="001C70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BES 333 Beslenme Durumu Saptama Testleri</w:t>
            </w:r>
          </w:p>
          <w:p w14:paraId="595644E7" w14:textId="4483DD16" w:rsidR="001C70C8" w:rsidRPr="006B056B" w:rsidRDefault="001C70C8" w:rsidP="001C70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D8</w:t>
            </w:r>
          </w:p>
        </w:tc>
        <w:tc>
          <w:tcPr>
            <w:tcW w:w="899" w:type="pct"/>
          </w:tcPr>
          <w:p w14:paraId="1B265EF1" w14:textId="485EC925" w:rsidR="001C70C8" w:rsidRPr="006B056B" w:rsidRDefault="001C70C8" w:rsidP="001C70C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B056B">
              <w:rPr>
                <w:rFonts w:ascii="Times New Roman" w:hAnsi="Times New Roman" w:cs="Times New Roman"/>
                <w:bCs/>
                <w:sz w:val="20"/>
                <w:szCs w:val="20"/>
              </w:rPr>
              <w:t>BES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6B056B">
              <w:rPr>
                <w:rFonts w:ascii="Times New Roman" w:hAnsi="Times New Roman" w:cs="Times New Roman"/>
                <w:bCs/>
                <w:sz w:val="20"/>
                <w:szCs w:val="20"/>
              </w:rPr>
              <w:t>313 Çocuk Hastalıklarında Beslenme Tedavisi Uygulaması-I</w:t>
            </w:r>
            <w:r w:rsidRPr="006B056B">
              <w:rPr>
                <w:rFonts w:ascii="Times New Roman" w:hAnsi="Times New Roman" w:cs="Times New Roman"/>
                <w:bCs/>
                <w:sz w:val="20"/>
                <w:szCs w:val="20"/>
              </w:rPr>
              <w:br/>
            </w:r>
            <w:r w:rsidRPr="006B056B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D8</w:t>
            </w:r>
          </w:p>
        </w:tc>
        <w:tc>
          <w:tcPr>
            <w:tcW w:w="898" w:type="pct"/>
            <w:vAlign w:val="center"/>
          </w:tcPr>
          <w:p w14:paraId="2A14F395" w14:textId="5F724496" w:rsidR="001C70C8" w:rsidRPr="006B056B" w:rsidRDefault="001C70C8" w:rsidP="001C70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C70C8" w:rsidRPr="006B056B" w14:paraId="3221DB5D" w14:textId="77777777" w:rsidTr="002A6751">
        <w:trPr>
          <w:trHeight w:val="759"/>
          <w:jc w:val="center"/>
        </w:trPr>
        <w:tc>
          <w:tcPr>
            <w:tcW w:w="505" w:type="pct"/>
            <w:vAlign w:val="center"/>
          </w:tcPr>
          <w:p w14:paraId="7B3CA565" w14:textId="77777777" w:rsidR="001C70C8" w:rsidRPr="006B056B" w:rsidRDefault="001C70C8" w:rsidP="001C70C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b/>
                <w:sz w:val="20"/>
                <w:szCs w:val="20"/>
              </w:rPr>
              <w:t>10.30-11.20</w:t>
            </w:r>
          </w:p>
        </w:tc>
        <w:tc>
          <w:tcPr>
            <w:tcW w:w="900" w:type="pct"/>
          </w:tcPr>
          <w:p w14:paraId="5DE05764" w14:textId="77777777" w:rsidR="001C70C8" w:rsidRPr="001C70C8" w:rsidRDefault="001C70C8" w:rsidP="001C70C8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C70C8">
              <w:rPr>
                <w:rFonts w:ascii="Times New Roman" w:hAnsi="Times New Roman" w:cs="Times New Roman"/>
                <w:bCs/>
                <w:sz w:val="20"/>
                <w:szCs w:val="20"/>
              </w:rPr>
              <w:t>BES 317 Yetişkin Hastalıklarında Diyet Tedavisi Uygulaması-I</w:t>
            </w:r>
          </w:p>
          <w:p w14:paraId="60A21D69" w14:textId="0285748B" w:rsidR="001C70C8" w:rsidRPr="006B056B" w:rsidRDefault="001C70C8" w:rsidP="001C70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C70C8">
              <w:rPr>
                <w:rFonts w:ascii="Times New Roman" w:hAnsi="Times New Roman" w:cs="Times New Roman"/>
                <w:bCs/>
                <w:sz w:val="20"/>
                <w:szCs w:val="20"/>
              </w:rPr>
              <w:t>D8</w:t>
            </w:r>
          </w:p>
        </w:tc>
        <w:tc>
          <w:tcPr>
            <w:tcW w:w="899" w:type="pct"/>
            <w:vAlign w:val="center"/>
          </w:tcPr>
          <w:p w14:paraId="0ACC6B82" w14:textId="77777777" w:rsidR="001C70C8" w:rsidRPr="006B056B" w:rsidRDefault="001C70C8" w:rsidP="001C70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</w:pPr>
            <w:r w:rsidRPr="006B056B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BES 307 Toplumda Beslenme Durumunun Saptanması</w:t>
            </w:r>
          </w:p>
          <w:p w14:paraId="654A70DF" w14:textId="5F450921" w:rsidR="001C70C8" w:rsidRPr="006B056B" w:rsidRDefault="001C70C8" w:rsidP="001C70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6B056B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D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8</w:t>
            </w:r>
          </w:p>
        </w:tc>
        <w:tc>
          <w:tcPr>
            <w:tcW w:w="899" w:type="pct"/>
          </w:tcPr>
          <w:p w14:paraId="12C010CB" w14:textId="77777777" w:rsidR="001C70C8" w:rsidRPr="001C70C8" w:rsidRDefault="001C70C8" w:rsidP="001C70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</w:pPr>
            <w:r w:rsidRPr="001C70C8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BES 315 Yetişkin Hastalıklarında Diyet Tedavisi-I</w:t>
            </w:r>
          </w:p>
          <w:p w14:paraId="73D903FC" w14:textId="6D50F331" w:rsidR="001C70C8" w:rsidRPr="006B056B" w:rsidRDefault="001C70C8" w:rsidP="001C70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70C8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D8</w:t>
            </w:r>
          </w:p>
        </w:tc>
        <w:tc>
          <w:tcPr>
            <w:tcW w:w="899" w:type="pct"/>
          </w:tcPr>
          <w:p w14:paraId="677AC6BE" w14:textId="77577CEF" w:rsidR="001C70C8" w:rsidRPr="006B056B" w:rsidRDefault="001C70C8" w:rsidP="001C70C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bCs/>
                <w:sz w:val="20"/>
                <w:szCs w:val="20"/>
              </w:rPr>
              <w:t>BES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6B056B">
              <w:rPr>
                <w:rFonts w:ascii="Times New Roman" w:hAnsi="Times New Roman" w:cs="Times New Roman"/>
                <w:bCs/>
                <w:sz w:val="20"/>
                <w:szCs w:val="20"/>
              </w:rPr>
              <w:t>313 Çocuk Hastalıklarında Beslenme Tedavisi Uygulaması-I</w:t>
            </w:r>
            <w:r w:rsidRPr="006B056B">
              <w:rPr>
                <w:rFonts w:ascii="Times New Roman" w:hAnsi="Times New Roman" w:cs="Times New Roman"/>
                <w:bCs/>
                <w:sz w:val="20"/>
                <w:szCs w:val="20"/>
              </w:rPr>
              <w:br/>
            </w:r>
            <w:r w:rsidRPr="006B056B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D8</w:t>
            </w:r>
          </w:p>
        </w:tc>
        <w:tc>
          <w:tcPr>
            <w:tcW w:w="898" w:type="pct"/>
          </w:tcPr>
          <w:p w14:paraId="1EB41CA0" w14:textId="77777777" w:rsidR="004B3505" w:rsidRPr="004B3505" w:rsidRDefault="004B3505" w:rsidP="004B350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B3505">
              <w:rPr>
                <w:rFonts w:ascii="Times New Roman" w:hAnsi="Times New Roman" w:cs="Times New Roman"/>
                <w:sz w:val="20"/>
                <w:szCs w:val="20"/>
              </w:rPr>
              <w:t>BES 309 Besin Kontrolü ve Mevzuatı</w:t>
            </w:r>
          </w:p>
          <w:p w14:paraId="3A999CD1" w14:textId="7EBAFACA" w:rsidR="001C70C8" w:rsidRPr="006B056B" w:rsidRDefault="004B3505" w:rsidP="004B350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B3505">
              <w:rPr>
                <w:rFonts w:ascii="Times New Roman" w:hAnsi="Times New Roman" w:cs="Times New Roman"/>
                <w:sz w:val="20"/>
                <w:szCs w:val="20"/>
              </w:rPr>
              <w:t>D8</w:t>
            </w:r>
          </w:p>
        </w:tc>
      </w:tr>
      <w:tr w:rsidR="001C70C8" w:rsidRPr="006B056B" w14:paraId="36636633" w14:textId="77777777" w:rsidTr="002A6751">
        <w:trPr>
          <w:trHeight w:val="759"/>
          <w:jc w:val="center"/>
        </w:trPr>
        <w:tc>
          <w:tcPr>
            <w:tcW w:w="505" w:type="pct"/>
            <w:vAlign w:val="center"/>
          </w:tcPr>
          <w:p w14:paraId="57E945AB" w14:textId="77777777" w:rsidR="001C70C8" w:rsidRPr="006B056B" w:rsidRDefault="001C70C8" w:rsidP="001C70C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b/>
                <w:sz w:val="20"/>
                <w:szCs w:val="20"/>
              </w:rPr>
              <w:t>11.30-12.20</w:t>
            </w:r>
          </w:p>
        </w:tc>
        <w:tc>
          <w:tcPr>
            <w:tcW w:w="900" w:type="pct"/>
          </w:tcPr>
          <w:p w14:paraId="1E6DF046" w14:textId="77777777" w:rsidR="001C70C8" w:rsidRPr="001C70C8" w:rsidRDefault="001C70C8" w:rsidP="001C70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70C8">
              <w:rPr>
                <w:rFonts w:ascii="Times New Roman" w:hAnsi="Times New Roman" w:cs="Times New Roman"/>
                <w:sz w:val="20"/>
                <w:szCs w:val="20"/>
              </w:rPr>
              <w:t>BES 317 Yetişkin Hastalıklarında Diyet Tedavisi Uygulaması-I</w:t>
            </w:r>
          </w:p>
          <w:p w14:paraId="2B228485" w14:textId="7AA76A7E" w:rsidR="001C70C8" w:rsidRPr="006B056B" w:rsidRDefault="001C70C8" w:rsidP="001C70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70C8">
              <w:rPr>
                <w:rFonts w:ascii="Times New Roman" w:hAnsi="Times New Roman" w:cs="Times New Roman"/>
                <w:sz w:val="20"/>
                <w:szCs w:val="20"/>
              </w:rPr>
              <w:t>D8</w:t>
            </w:r>
          </w:p>
        </w:tc>
        <w:tc>
          <w:tcPr>
            <w:tcW w:w="899" w:type="pct"/>
            <w:vAlign w:val="center"/>
          </w:tcPr>
          <w:p w14:paraId="767C2BF3" w14:textId="77777777" w:rsidR="001C70C8" w:rsidRPr="006B056B" w:rsidRDefault="001C70C8" w:rsidP="001C70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</w:pPr>
            <w:r w:rsidRPr="006B056B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BES 307 Toplumda Beslenme Durumunun Saptanması</w:t>
            </w:r>
          </w:p>
          <w:p w14:paraId="246DB36D" w14:textId="14AEF7E0" w:rsidR="001C70C8" w:rsidRPr="006B056B" w:rsidRDefault="001C70C8" w:rsidP="001C70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6B056B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D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8</w:t>
            </w:r>
          </w:p>
        </w:tc>
        <w:tc>
          <w:tcPr>
            <w:tcW w:w="899" w:type="pct"/>
          </w:tcPr>
          <w:p w14:paraId="28A91DA2" w14:textId="77777777" w:rsidR="001C70C8" w:rsidRPr="001C70C8" w:rsidRDefault="001C70C8" w:rsidP="001C70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70C8">
              <w:rPr>
                <w:rFonts w:ascii="Times New Roman" w:hAnsi="Times New Roman" w:cs="Times New Roman"/>
                <w:sz w:val="20"/>
                <w:szCs w:val="20"/>
              </w:rPr>
              <w:t>BES 315 Yetişkin Hastalıklarında Diyet Tedavisi-I</w:t>
            </w:r>
          </w:p>
          <w:p w14:paraId="1F8930F8" w14:textId="7AE286D8" w:rsidR="001C70C8" w:rsidRPr="006B056B" w:rsidRDefault="001C70C8" w:rsidP="001C70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70C8">
              <w:rPr>
                <w:rFonts w:ascii="Times New Roman" w:hAnsi="Times New Roman" w:cs="Times New Roman"/>
                <w:sz w:val="20"/>
                <w:szCs w:val="20"/>
              </w:rPr>
              <w:t>D8</w:t>
            </w:r>
          </w:p>
        </w:tc>
        <w:tc>
          <w:tcPr>
            <w:tcW w:w="899" w:type="pct"/>
          </w:tcPr>
          <w:p w14:paraId="6D2861CC" w14:textId="7260DDA0" w:rsidR="001C70C8" w:rsidRPr="006B056B" w:rsidRDefault="001C70C8" w:rsidP="001C70C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bCs/>
                <w:sz w:val="20"/>
                <w:szCs w:val="20"/>
              </w:rPr>
              <w:t>BES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6B056B">
              <w:rPr>
                <w:rFonts w:ascii="Times New Roman" w:hAnsi="Times New Roman" w:cs="Times New Roman"/>
                <w:bCs/>
                <w:sz w:val="20"/>
                <w:szCs w:val="20"/>
              </w:rPr>
              <w:t>313 Çocuk Hastalıklarında Beslenme Tedavisi Uygulaması-I</w:t>
            </w:r>
            <w:r w:rsidRPr="006B056B">
              <w:rPr>
                <w:rFonts w:ascii="Times New Roman" w:hAnsi="Times New Roman" w:cs="Times New Roman"/>
                <w:bCs/>
                <w:sz w:val="20"/>
                <w:szCs w:val="20"/>
              </w:rPr>
              <w:br/>
            </w:r>
            <w:r w:rsidRPr="006B056B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D8</w:t>
            </w:r>
          </w:p>
        </w:tc>
        <w:tc>
          <w:tcPr>
            <w:tcW w:w="898" w:type="pct"/>
          </w:tcPr>
          <w:p w14:paraId="0E3C3043" w14:textId="77777777" w:rsidR="004B3505" w:rsidRPr="004B3505" w:rsidRDefault="004B3505" w:rsidP="004B350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B3505">
              <w:rPr>
                <w:rFonts w:ascii="Times New Roman" w:hAnsi="Times New Roman" w:cs="Times New Roman"/>
                <w:sz w:val="20"/>
                <w:szCs w:val="20"/>
              </w:rPr>
              <w:t>BES 309 Besin Kontrolü ve Mevzuatı</w:t>
            </w:r>
          </w:p>
          <w:p w14:paraId="53EFECFC" w14:textId="36144438" w:rsidR="001C70C8" w:rsidRPr="006B056B" w:rsidRDefault="004B3505" w:rsidP="004B350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4B3505">
              <w:rPr>
                <w:rFonts w:ascii="Times New Roman" w:hAnsi="Times New Roman" w:cs="Times New Roman"/>
                <w:sz w:val="20"/>
                <w:szCs w:val="20"/>
              </w:rPr>
              <w:t>D8</w:t>
            </w:r>
          </w:p>
        </w:tc>
      </w:tr>
      <w:tr w:rsidR="00903A1E" w:rsidRPr="006B056B" w14:paraId="28A49161" w14:textId="77777777" w:rsidTr="00CF0DE7">
        <w:trPr>
          <w:trHeight w:val="759"/>
          <w:jc w:val="center"/>
        </w:trPr>
        <w:tc>
          <w:tcPr>
            <w:tcW w:w="505" w:type="pct"/>
            <w:vAlign w:val="center"/>
          </w:tcPr>
          <w:p w14:paraId="1E548686" w14:textId="77777777" w:rsidR="00903A1E" w:rsidRPr="006B056B" w:rsidRDefault="00903A1E" w:rsidP="00903A1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b/>
                <w:sz w:val="20"/>
                <w:szCs w:val="20"/>
              </w:rPr>
              <w:t>13.30-14.20</w:t>
            </w:r>
          </w:p>
        </w:tc>
        <w:tc>
          <w:tcPr>
            <w:tcW w:w="900" w:type="pct"/>
            <w:vAlign w:val="center"/>
          </w:tcPr>
          <w:p w14:paraId="01EC6281" w14:textId="77777777" w:rsidR="00903A1E" w:rsidRPr="001C70C8" w:rsidRDefault="00903A1E" w:rsidP="00903A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</w:pPr>
            <w:r w:rsidRPr="001C70C8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BES 329 Akademik Yayın Tarama ve Yorumlama</w:t>
            </w:r>
          </w:p>
          <w:p w14:paraId="2BB98DE9" w14:textId="648B8FD4" w:rsidR="00903A1E" w:rsidRPr="006B056B" w:rsidRDefault="00903A1E" w:rsidP="00903A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70C8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D8</w:t>
            </w:r>
          </w:p>
        </w:tc>
        <w:tc>
          <w:tcPr>
            <w:tcW w:w="899" w:type="pct"/>
          </w:tcPr>
          <w:p w14:paraId="2E4A5D3C" w14:textId="2A4633B1" w:rsidR="00903A1E" w:rsidRPr="006B056B" w:rsidRDefault="00903A1E" w:rsidP="00903A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</w:pPr>
            <w:r w:rsidRPr="006B056B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BES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 xml:space="preserve"> </w:t>
            </w:r>
            <w:r w:rsidRPr="006B056B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311 Çocuk Hastalıklarında Beslenme Tedavisi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-</w:t>
            </w:r>
            <w:r w:rsidRPr="006B056B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I</w:t>
            </w:r>
          </w:p>
          <w:p w14:paraId="0885E536" w14:textId="520A5EE3" w:rsidR="00903A1E" w:rsidRPr="006B056B" w:rsidRDefault="00903A1E" w:rsidP="00903A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>D8</w:t>
            </w:r>
          </w:p>
        </w:tc>
        <w:tc>
          <w:tcPr>
            <w:tcW w:w="899" w:type="pct"/>
          </w:tcPr>
          <w:p w14:paraId="23E08D12" w14:textId="77777777" w:rsidR="00903A1E" w:rsidRDefault="00903A1E" w:rsidP="00903A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ES 335 Genel Toksikoloji</w:t>
            </w:r>
          </w:p>
          <w:p w14:paraId="13B6F9A0" w14:textId="31614254" w:rsidR="00903A1E" w:rsidRPr="006B056B" w:rsidRDefault="00903A1E" w:rsidP="00903A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8</w:t>
            </w:r>
          </w:p>
        </w:tc>
        <w:tc>
          <w:tcPr>
            <w:tcW w:w="899" w:type="pct"/>
            <w:vAlign w:val="center"/>
          </w:tcPr>
          <w:p w14:paraId="0BDAF258" w14:textId="77777777" w:rsidR="00903A1E" w:rsidRDefault="00903A1E" w:rsidP="00903A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BES 325 Beslenme Bilimlerinde Yapay 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Zeka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ve Bilgisayar Uygulamaları</w:t>
            </w:r>
          </w:p>
          <w:p w14:paraId="6D931AA8" w14:textId="698FDB4E" w:rsidR="00903A1E" w:rsidRPr="006B056B" w:rsidRDefault="00903A1E" w:rsidP="00903A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C05B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SBF Araş. </w:t>
            </w:r>
            <w:proofErr w:type="spellStart"/>
            <w:r w:rsidRPr="00AC05B6">
              <w:rPr>
                <w:rFonts w:ascii="Times New Roman" w:hAnsi="Times New Roman" w:cs="Times New Roman"/>
                <w:bCs/>
                <w:sz w:val="20"/>
                <w:szCs w:val="20"/>
              </w:rPr>
              <w:t>Lab</w:t>
            </w:r>
            <w:proofErr w:type="spellEnd"/>
          </w:p>
        </w:tc>
        <w:tc>
          <w:tcPr>
            <w:tcW w:w="898" w:type="pct"/>
          </w:tcPr>
          <w:p w14:paraId="5530006B" w14:textId="77777777" w:rsidR="00903A1E" w:rsidRPr="004B3505" w:rsidRDefault="00903A1E" w:rsidP="00903A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B3505">
              <w:rPr>
                <w:rFonts w:ascii="Times New Roman" w:hAnsi="Times New Roman" w:cs="Times New Roman"/>
                <w:sz w:val="20"/>
                <w:szCs w:val="20"/>
              </w:rPr>
              <w:t>BES 303 Toplu Beslenme Yapılan Kurumlarda Beslenme-I</w:t>
            </w:r>
          </w:p>
          <w:p w14:paraId="3F728D53" w14:textId="2D8CFAD7" w:rsidR="00903A1E" w:rsidRPr="006B056B" w:rsidRDefault="00903A1E" w:rsidP="00903A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B3505">
              <w:rPr>
                <w:rFonts w:ascii="Times New Roman" w:hAnsi="Times New Roman" w:cs="Times New Roman"/>
                <w:sz w:val="20"/>
                <w:szCs w:val="20"/>
              </w:rPr>
              <w:t>D8</w:t>
            </w:r>
          </w:p>
        </w:tc>
      </w:tr>
      <w:tr w:rsidR="00903A1E" w:rsidRPr="006B056B" w14:paraId="6EC4E6A5" w14:textId="77777777" w:rsidTr="005F3951">
        <w:trPr>
          <w:trHeight w:val="759"/>
          <w:jc w:val="center"/>
        </w:trPr>
        <w:tc>
          <w:tcPr>
            <w:tcW w:w="505" w:type="pct"/>
            <w:vAlign w:val="center"/>
          </w:tcPr>
          <w:p w14:paraId="4C6A031D" w14:textId="77777777" w:rsidR="00903A1E" w:rsidRPr="006B056B" w:rsidRDefault="00903A1E" w:rsidP="00903A1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b/>
                <w:sz w:val="20"/>
                <w:szCs w:val="20"/>
              </w:rPr>
              <w:t>14.30-15.20</w:t>
            </w:r>
          </w:p>
        </w:tc>
        <w:tc>
          <w:tcPr>
            <w:tcW w:w="900" w:type="pct"/>
            <w:vAlign w:val="center"/>
          </w:tcPr>
          <w:p w14:paraId="2FB4E9EA" w14:textId="77777777" w:rsidR="00903A1E" w:rsidRDefault="00903A1E" w:rsidP="00903A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ES 339 Diyet İlkeleri ve Popüler Diyetler</w:t>
            </w:r>
          </w:p>
          <w:p w14:paraId="1A065750" w14:textId="713F4D95" w:rsidR="00903A1E" w:rsidRPr="006B056B" w:rsidRDefault="00903A1E" w:rsidP="00903A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8</w:t>
            </w:r>
          </w:p>
        </w:tc>
        <w:tc>
          <w:tcPr>
            <w:tcW w:w="899" w:type="pct"/>
          </w:tcPr>
          <w:p w14:paraId="27D2D886" w14:textId="1DDF2B48" w:rsidR="00903A1E" w:rsidRPr="006B056B" w:rsidRDefault="00903A1E" w:rsidP="00903A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</w:pPr>
            <w:r w:rsidRPr="006B056B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BES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 xml:space="preserve"> </w:t>
            </w:r>
            <w:r w:rsidRPr="006B056B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311 Çocuk Hastalıklarında Beslenme Tedavisi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-</w:t>
            </w:r>
            <w:r w:rsidRPr="006B056B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I</w:t>
            </w:r>
          </w:p>
          <w:p w14:paraId="0050617F" w14:textId="1B29A605" w:rsidR="00903A1E" w:rsidRPr="006B056B" w:rsidRDefault="00903A1E" w:rsidP="00903A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056B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D8</w:t>
            </w:r>
          </w:p>
        </w:tc>
        <w:tc>
          <w:tcPr>
            <w:tcW w:w="899" w:type="pct"/>
          </w:tcPr>
          <w:p w14:paraId="26B8F8EA" w14:textId="7865F183" w:rsidR="00903A1E" w:rsidRPr="006B056B" w:rsidRDefault="00F27697" w:rsidP="00903A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6B056B">
              <w:rPr>
                <w:rFonts w:ascii="Times New Roman" w:hAnsi="Times New Roman" w:cs="Times New Roman"/>
                <w:bCs/>
                <w:sz w:val="20"/>
                <w:szCs w:val="20"/>
              </w:rPr>
              <w:t>BES 327 Kanser ve Beslenme</w:t>
            </w:r>
            <w:r w:rsidRPr="006B056B">
              <w:rPr>
                <w:rFonts w:ascii="Times New Roman" w:hAnsi="Times New Roman" w:cs="Times New Roman"/>
                <w:bCs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D8</w:t>
            </w:r>
          </w:p>
        </w:tc>
        <w:tc>
          <w:tcPr>
            <w:tcW w:w="899" w:type="pct"/>
            <w:vAlign w:val="center"/>
          </w:tcPr>
          <w:p w14:paraId="4EDD2829" w14:textId="77777777" w:rsidR="00903A1E" w:rsidRPr="004B3505" w:rsidRDefault="00903A1E" w:rsidP="00903A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B3505">
              <w:rPr>
                <w:rFonts w:ascii="Times New Roman" w:hAnsi="Times New Roman" w:cs="Times New Roman"/>
                <w:sz w:val="20"/>
                <w:szCs w:val="20"/>
              </w:rPr>
              <w:t xml:space="preserve">BES 325 Beslenme Bilimlerinde Yapay </w:t>
            </w:r>
            <w:proofErr w:type="gramStart"/>
            <w:r w:rsidRPr="004B3505">
              <w:rPr>
                <w:rFonts w:ascii="Times New Roman" w:hAnsi="Times New Roman" w:cs="Times New Roman"/>
                <w:sz w:val="20"/>
                <w:szCs w:val="20"/>
              </w:rPr>
              <w:t>Zeka</w:t>
            </w:r>
            <w:proofErr w:type="gramEnd"/>
            <w:r w:rsidRPr="004B3505">
              <w:rPr>
                <w:rFonts w:ascii="Times New Roman" w:hAnsi="Times New Roman" w:cs="Times New Roman"/>
                <w:sz w:val="20"/>
                <w:szCs w:val="20"/>
              </w:rPr>
              <w:t xml:space="preserve"> ve Bilgisayar Uygulamaları</w:t>
            </w:r>
          </w:p>
          <w:p w14:paraId="2131F032" w14:textId="155A8B28" w:rsidR="00903A1E" w:rsidRPr="006B056B" w:rsidRDefault="00903A1E" w:rsidP="00903A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AC05B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SBF Araş. </w:t>
            </w:r>
            <w:proofErr w:type="spellStart"/>
            <w:r w:rsidRPr="00AC05B6">
              <w:rPr>
                <w:rFonts w:ascii="Times New Roman" w:hAnsi="Times New Roman" w:cs="Times New Roman"/>
                <w:bCs/>
                <w:sz w:val="20"/>
                <w:szCs w:val="20"/>
              </w:rPr>
              <w:t>Lab</w:t>
            </w:r>
            <w:proofErr w:type="spellEnd"/>
          </w:p>
        </w:tc>
        <w:tc>
          <w:tcPr>
            <w:tcW w:w="898" w:type="pct"/>
            <w:vAlign w:val="center"/>
          </w:tcPr>
          <w:p w14:paraId="0DA76FED" w14:textId="77777777" w:rsidR="00903A1E" w:rsidRPr="004B3505" w:rsidRDefault="00903A1E" w:rsidP="00903A1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B350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ES 303 Toplu Beslenme Yapılan Kurumlarda Beslenme-I</w:t>
            </w:r>
          </w:p>
          <w:p w14:paraId="13D85F18" w14:textId="6B7DA013" w:rsidR="00903A1E" w:rsidRPr="006B056B" w:rsidRDefault="00903A1E" w:rsidP="00903A1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B350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8</w:t>
            </w:r>
          </w:p>
        </w:tc>
      </w:tr>
      <w:tr w:rsidR="001C70C8" w:rsidRPr="006B056B" w14:paraId="5C34AA7E" w14:textId="77777777" w:rsidTr="004550B1">
        <w:trPr>
          <w:trHeight w:val="759"/>
          <w:jc w:val="center"/>
        </w:trPr>
        <w:tc>
          <w:tcPr>
            <w:tcW w:w="505" w:type="pct"/>
            <w:vAlign w:val="center"/>
          </w:tcPr>
          <w:p w14:paraId="12D13A5C" w14:textId="77777777" w:rsidR="001C70C8" w:rsidRPr="006B056B" w:rsidRDefault="001C70C8" w:rsidP="001C70C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b/>
                <w:sz w:val="20"/>
                <w:szCs w:val="20"/>
              </w:rPr>
              <w:t>15.30-16.20</w:t>
            </w:r>
          </w:p>
        </w:tc>
        <w:tc>
          <w:tcPr>
            <w:tcW w:w="900" w:type="pct"/>
            <w:vAlign w:val="center"/>
          </w:tcPr>
          <w:p w14:paraId="551CB650" w14:textId="77777777" w:rsidR="001C70C8" w:rsidRPr="001C70C8" w:rsidRDefault="001C70C8" w:rsidP="001C70C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C70C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ES 339 Diyet İlkeleri ve Popüler Diyetler</w:t>
            </w:r>
          </w:p>
          <w:p w14:paraId="7FB89CFB" w14:textId="498AF01B" w:rsidR="001C70C8" w:rsidRPr="006B056B" w:rsidRDefault="001C70C8" w:rsidP="001C70C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C70C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8</w:t>
            </w:r>
          </w:p>
        </w:tc>
        <w:tc>
          <w:tcPr>
            <w:tcW w:w="899" w:type="pct"/>
          </w:tcPr>
          <w:p w14:paraId="376A57CC" w14:textId="77777777" w:rsidR="001C70C8" w:rsidRPr="001C70C8" w:rsidRDefault="001C70C8" w:rsidP="001C70C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C70C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ES 321 Fonksiyonel Besinler ve Sağlık</w:t>
            </w:r>
          </w:p>
          <w:p w14:paraId="686B46E9" w14:textId="05B6FF76" w:rsidR="001C70C8" w:rsidRPr="006B056B" w:rsidRDefault="001C70C8" w:rsidP="001C70C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C70C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8</w:t>
            </w:r>
          </w:p>
        </w:tc>
        <w:tc>
          <w:tcPr>
            <w:tcW w:w="899" w:type="pct"/>
            <w:vAlign w:val="center"/>
          </w:tcPr>
          <w:p w14:paraId="768C510D" w14:textId="637E1E86" w:rsidR="001C70C8" w:rsidRPr="006B056B" w:rsidRDefault="001C70C8" w:rsidP="001C70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899" w:type="pct"/>
            <w:vAlign w:val="center"/>
          </w:tcPr>
          <w:p w14:paraId="000E5BF5" w14:textId="05F926E9" w:rsidR="001C70C8" w:rsidRPr="006B056B" w:rsidRDefault="001C70C8" w:rsidP="004B350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8" w:type="pct"/>
            <w:vAlign w:val="center"/>
          </w:tcPr>
          <w:p w14:paraId="1946FE41" w14:textId="77777777" w:rsidR="004B3505" w:rsidRPr="004B3505" w:rsidRDefault="004B3505" w:rsidP="004B350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B350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ES 303 Toplu Beslenme Yapılan Kurumlarda Beslenme-I</w:t>
            </w:r>
          </w:p>
          <w:p w14:paraId="41EA7FC6" w14:textId="5394C6C0" w:rsidR="001C70C8" w:rsidRPr="006B056B" w:rsidRDefault="004B3505" w:rsidP="004B350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B350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8</w:t>
            </w:r>
          </w:p>
        </w:tc>
      </w:tr>
      <w:tr w:rsidR="001C70C8" w:rsidRPr="006B056B" w14:paraId="66448484" w14:textId="77777777" w:rsidTr="00485558">
        <w:trPr>
          <w:trHeight w:val="759"/>
          <w:jc w:val="center"/>
        </w:trPr>
        <w:tc>
          <w:tcPr>
            <w:tcW w:w="505" w:type="pct"/>
            <w:vAlign w:val="center"/>
          </w:tcPr>
          <w:p w14:paraId="6B7D89E6" w14:textId="77777777" w:rsidR="001C70C8" w:rsidRPr="006B056B" w:rsidRDefault="001C70C8" w:rsidP="001C70C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b/>
                <w:sz w:val="20"/>
                <w:szCs w:val="20"/>
              </w:rPr>
              <w:t>16.30-17.20</w:t>
            </w:r>
          </w:p>
        </w:tc>
        <w:tc>
          <w:tcPr>
            <w:tcW w:w="900" w:type="pct"/>
            <w:vAlign w:val="center"/>
          </w:tcPr>
          <w:p w14:paraId="4A202C7F" w14:textId="77777777" w:rsidR="001C70C8" w:rsidRPr="006B056B" w:rsidRDefault="001C70C8" w:rsidP="001C70C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99" w:type="pct"/>
            <w:vAlign w:val="center"/>
          </w:tcPr>
          <w:p w14:paraId="4F57EC5D" w14:textId="108A6690" w:rsidR="001C70C8" w:rsidRPr="006B056B" w:rsidRDefault="001C70C8" w:rsidP="001C70C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99" w:type="pct"/>
            <w:vAlign w:val="center"/>
          </w:tcPr>
          <w:p w14:paraId="7B1378A9" w14:textId="1BEF7839" w:rsidR="001C70C8" w:rsidRPr="006B056B" w:rsidRDefault="001C70C8" w:rsidP="004B35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899" w:type="pct"/>
            <w:vAlign w:val="center"/>
          </w:tcPr>
          <w:p w14:paraId="3508D32C" w14:textId="77777777" w:rsidR="001C70C8" w:rsidRPr="006B056B" w:rsidRDefault="001C70C8" w:rsidP="001C70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8" w:type="pct"/>
            <w:vAlign w:val="center"/>
          </w:tcPr>
          <w:p w14:paraId="2E9A087E" w14:textId="3E2C8719" w:rsidR="001C70C8" w:rsidRPr="006B056B" w:rsidRDefault="001C70C8" w:rsidP="001C70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530811AB" w14:textId="2737060C" w:rsidR="00485F12" w:rsidRDefault="00485F12" w:rsidP="00D7096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2274D54F" w14:textId="77777777" w:rsidR="009E7B47" w:rsidRPr="00D70965" w:rsidRDefault="009E7B47" w:rsidP="00D7096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5835D9F1" w14:textId="77777777" w:rsidR="00C458B3" w:rsidRPr="006B056B" w:rsidRDefault="00C458B3" w:rsidP="00005D55">
      <w:pPr>
        <w:pStyle w:val="ListeParagraf"/>
        <w:spacing w:after="0"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  <w:lang w:eastAsia="tr-TR"/>
        </w:rPr>
      </w:pPr>
    </w:p>
    <w:p w14:paraId="3541723A" w14:textId="0376E9D1" w:rsidR="00743CBE" w:rsidRPr="006B056B" w:rsidRDefault="004D541E" w:rsidP="004D541E">
      <w:pPr>
        <w:spacing w:after="0" w:line="240" w:lineRule="auto"/>
        <w:ind w:left="9912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      </w:t>
      </w:r>
      <w:r w:rsidR="00743CBE" w:rsidRPr="006B056B">
        <w:rPr>
          <w:rFonts w:ascii="Times New Roman" w:hAnsi="Times New Roman" w:cs="Times New Roman"/>
          <w:sz w:val="20"/>
          <w:szCs w:val="20"/>
        </w:rPr>
        <w:t>Prof. Dr. Ahmet Yılmaz ÇOBAN</w:t>
      </w:r>
    </w:p>
    <w:p w14:paraId="4B2E0E98" w14:textId="574DCBFD" w:rsidR="00976EF6" w:rsidRPr="006E254B" w:rsidRDefault="00485F12" w:rsidP="006E254B">
      <w:pPr>
        <w:spacing w:after="0" w:line="240" w:lineRule="auto"/>
        <w:ind w:left="8494" w:firstLine="709"/>
        <w:jc w:val="center"/>
        <w:rPr>
          <w:rFonts w:ascii="Times New Roman" w:hAnsi="Times New Roman" w:cs="Times New Roman"/>
          <w:sz w:val="20"/>
          <w:szCs w:val="20"/>
        </w:rPr>
      </w:pPr>
      <w:r w:rsidRPr="006B056B">
        <w:rPr>
          <w:rFonts w:ascii="Times New Roman" w:hAnsi="Times New Roman" w:cs="Times New Roman"/>
          <w:sz w:val="20"/>
          <w:szCs w:val="20"/>
        </w:rPr>
        <w:t>Beslenme ve Diyetetik Bölüm Başkanı</w:t>
      </w:r>
    </w:p>
    <w:p w14:paraId="7E6784F8" w14:textId="34B6281F" w:rsidR="00485F12" w:rsidRPr="006B056B" w:rsidRDefault="00485F12" w:rsidP="00005D55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6B056B">
        <w:rPr>
          <w:rFonts w:ascii="Times New Roman" w:hAnsi="Times New Roman" w:cs="Times New Roman"/>
          <w:b/>
          <w:sz w:val="20"/>
          <w:szCs w:val="20"/>
        </w:rPr>
        <w:lastRenderedPageBreak/>
        <w:t>AKDENİZ ÜNİVERSİTESİ</w:t>
      </w:r>
    </w:p>
    <w:p w14:paraId="6465111B" w14:textId="77777777" w:rsidR="00485F12" w:rsidRPr="006B056B" w:rsidRDefault="00485F12" w:rsidP="00005D55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6B056B">
        <w:rPr>
          <w:rFonts w:ascii="Times New Roman" w:hAnsi="Times New Roman" w:cs="Times New Roman"/>
          <w:b/>
          <w:sz w:val="20"/>
          <w:szCs w:val="20"/>
        </w:rPr>
        <w:t>SAĞLIK BİLİMLERİ FAKÜLTESİ</w:t>
      </w:r>
    </w:p>
    <w:p w14:paraId="144E321F" w14:textId="0F615650" w:rsidR="00485F12" w:rsidRPr="006B056B" w:rsidRDefault="00485F12" w:rsidP="00005D55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6B056B">
        <w:rPr>
          <w:rFonts w:ascii="Times New Roman" w:hAnsi="Times New Roman" w:cs="Times New Roman"/>
          <w:b/>
          <w:sz w:val="20"/>
          <w:szCs w:val="20"/>
        </w:rPr>
        <w:t>202</w:t>
      </w:r>
      <w:r w:rsidR="00976EF6">
        <w:rPr>
          <w:rFonts w:ascii="Times New Roman" w:hAnsi="Times New Roman" w:cs="Times New Roman"/>
          <w:b/>
          <w:sz w:val="20"/>
          <w:szCs w:val="20"/>
        </w:rPr>
        <w:t>5</w:t>
      </w:r>
      <w:r w:rsidRPr="006B056B">
        <w:rPr>
          <w:rFonts w:ascii="Times New Roman" w:hAnsi="Times New Roman" w:cs="Times New Roman"/>
          <w:b/>
          <w:sz w:val="20"/>
          <w:szCs w:val="20"/>
        </w:rPr>
        <w:t>-202</w:t>
      </w:r>
      <w:r w:rsidR="00976EF6">
        <w:rPr>
          <w:rFonts w:ascii="Times New Roman" w:hAnsi="Times New Roman" w:cs="Times New Roman"/>
          <w:b/>
          <w:sz w:val="20"/>
          <w:szCs w:val="20"/>
        </w:rPr>
        <w:t>6</w:t>
      </w:r>
      <w:r w:rsidRPr="006B056B">
        <w:rPr>
          <w:rFonts w:ascii="Times New Roman" w:hAnsi="Times New Roman" w:cs="Times New Roman"/>
          <w:b/>
          <w:sz w:val="20"/>
          <w:szCs w:val="20"/>
        </w:rPr>
        <w:t xml:space="preserve"> EĞİTİM ÖĞRETİM YILI GÜZ DÖNEMİ</w:t>
      </w:r>
    </w:p>
    <w:p w14:paraId="16E585AA" w14:textId="04002550" w:rsidR="00485F12" w:rsidRPr="006B056B" w:rsidRDefault="00485F12" w:rsidP="00005D55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6B056B">
        <w:rPr>
          <w:rFonts w:ascii="Times New Roman" w:hAnsi="Times New Roman" w:cs="Times New Roman"/>
          <w:b/>
          <w:sz w:val="20"/>
          <w:szCs w:val="20"/>
        </w:rPr>
        <w:t>4. SINIF HAFTALIK DERS PROGRAMI</w:t>
      </w:r>
    </w:p>
    <w:p w14:paraId="7E457949" w14:textId="77777777" w:rsidR="00485F12" w:rsidRPr="006B056B" w:rsidRDefault="00485F12" w:rsidP="00005D55">
      <w:pPr>
        <w:spacing w:after="0" w:line="240" w:lineRule="auto"/>
        <w:ind w:left="360"/>
        <w:rPr>
          <w:rFonts w:ascii="Times New Roman" w:hAnsi="Times New Roman" w:cs="Times New Roman"/>
          <w:b/>
          <w:sz w:val="20"/>
          <w:szCs w:val="20"/>
        </w:rPr>
      </w:pPr>
    </w:p>
    <w:tbl>
      <w:tblPr>
        <w:tblStyle w:val="TabloKlavuzu"/>
        <w:tblW w:w="5000" w:type="pct"/>
        <w:jc w:val="center"/>
        <w:tblLook w:val="04A0" w:firstRow="1" w:lastRow="0" w:firstColumn="1" w:lastColumn="0" w:noHBand="0" w:noVBand="1"/>
      </w:tblPr>
      <w:tblGrid>
        <w:gridCol w:w="1413"/>
        <w:gridCol w:w="2463"/>
        <w:gridCol w:w="2510"/>
        <w:gridCol w:w="2650"/>
        <w:gridCol w:w="2510"/>
        <w:gridCol w:w="2446"/>
      </w:tblGrid>
      <w:tr w:rsidR="00485F12" w:rsidRPr="006B056B" w14:paraId="078D7768" w14:textId="77777777" w:rsidTr="00F51A1E">
        <w:trPr>
          <w:trHeight w:val="425"/>
          <w:jc w:val="center"/>
        </w:trPr>
        <w:tc>
          <w:tcPr>
            <w:tcW w:w="505" w:type="pct"/>
            <w:vAlign w:val="center"/>
          </w:tcPr>
          <w:p w14:paraId="4A4ADE01" w14:textId="77777777" w:rsidR="00485F12" w:rsidRPr="006B056B" w:rsidRDefault="00485F12" w:rsidP="00005D5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80" w:type="pct"/>
            <w:vAlign w:val="center"/>
          </w:tcPr>
          <w:p w14:paraId="3533A933" w14:textId="77777777" w:rsidR="00485F12" w:rsidRPr="006B056B" w:rsidRDefault="00485F12" w:rsidP="00005D5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b/>
                <w:sz w:val="20"/>
                <w:szCs w:val="20"/>
              </w:rPr>
              <w:t>PAZARTESİ</w:t>
            </w:r>
          </w:p>
        </w:tc>
        <w:tc>
          <w:tcPr>
            <w:tcW w:w="897" w:type="pct"/>
            <w:vAlign w:val="center"/>
          </w:tcPr>
          <w:p w14:paraId="19EEE564" w14:textId="77777777" w:rsidR="00485F12" w:rsidRPr="006B056B" w:rsidRDefault="00485F12" w:rsidP="00005D5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b/>
                <w:sz w:val="20"/>
                <w:szCs w:val="20"/>
              </w:rPr>
              <w:t>SALI</w:t>
            </w:r>
          </w:p>
        </w:tc>
        <w:tc>
          <w:tcPr>
            <w:tcW w:w="947" w:type="pct"/>
            <w:vAlign w:val="center"/>
          </w:tcPr>
          <w:p w14:paraId="7CE2FB53" w14:textId="77777777" w:rsidR="00485F12" w:rsidRPr="006B056B" w:rsidRDefault="00485F12" w:rsidP="00005D5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897" w:type="pct"/>
            <w:vAlign w:val="center"/>
          </w:tcPr>
          <w:p w14:paraId="2AD0A2BA" w14:textId="77777777" w:rsidR="00485F12" w:rsidRPr="006B056B" w:rsidRDefault="00485F12" w:rsidP="00005D5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874" w:type="pct"/>
            <w:vAlign w:val="center"/>
          </w:tcPr>
          <w:p w14:paraId="20FF91EA" w14:textId="77777777" w:rsidR="00485F12" w:rsidRPr="006B056B" w:rsidRDefault="00485F12" w:rsidP="00005D5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</w:tr>
      <w:tr w:rsidR="00433513" w:rsidRPr="006B056B" w14:paraId="03B877C9" w14:textId="77777777" w:rsidTr="006B056B">
        <w:trPr>
          <w:trHeight w:val="759"/>
          <w:jc w:val="center"/>
        </w:trPr>
        <w:tc>
          <w:tcPr>
            <w:tcW w:w="505" w:type="pct"/>
            <w:vAlign w:val="center"/>
          </w:tcPr>
          <w:p w14:paraId="592A8980" w14:textId="77777777" w:rsidR="00433513" w:rsidRPr="006B056B" w:rsidRDefault="00433513" w:rsidP="0043351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b/>
                <w:sz w:val="20"/>
                <w:szCs w:val="20"/>
              </w:rPr>
              <w:t>08.30-09.20</w:t>
            </w:r>
          </w:p>
        </w:tc>
        <w:tc>
          <w:tcPr>
            <w:tcW w:w="880" w:type="pct"/>
          </w:tcPr>
          <w:p w14:paraId="4FE9E098" w14:textId="7D174570" w:rsidR="00433513" w:rsidRPr="006B056B" w:rsidRDefault="00976EF6" w:rsidP="004335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6EF6">
              <w:rPr>
                <w:rFonts w:ascii="Times New Roman" w:hAnsi="Times New Roman" w:cs="Times New Roman"/>
                <w:sz w:val="20"/>
                <w:szCs w:val="20"/>
              </w:rPr>
              <w:t>BES 407 Beslenme ve Diyetetik Alanında Mesleki Uygulamalar-I (T)</w:t>
            </w:r>
          </w:p>
        </w:tc>
        <w:tc>
          <w:tcPr>
            <w:tcW w:w="897" w:type="pct"/>
          </w:tcPr>
          <w:p w14:paraId="4C994F15" w14:textId="6B2A633F" w:rsidR="00433513" w:rsidRPr="006B056B" w:rsidRDefault="00433513" w:rsidP="004335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>BES 407 Beslenme ve Diyetetik Alanında Mesleki Uygulamalar-I (</w:t>
            </w:r>
            <w:r w:rsidR="00976EF6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947" w:type="pct"/>
            <w:vAlign w:val="center"/>
          </w:tcPr>
          <w:p w14:paraId="307BBA69" w14:textId="5210BE64" w:rsidR="00433513" w:rsidRPr="006B056B" w:rsidRDefault="00433513" w:rsidP="004335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056B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BES 40</w:t>
            </w:r>
            <w:r w:rsidR="00976EF6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9</w:t>
            </w: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6B056B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Beslenme ve Diyetetik Alanında Mesleki Uygulamalar-I</w:t>
            </w:r>
            <w:r w:rsidR="00903A1E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I</w:t>
            </w:r>
            <w:r w:rsidRPr="006B056B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 xml:space="preserve"> (T)</w:t>
            </w:r>
          </w:p>
        </w:tc>
        <w:tc>
          <w:tcPr>
            <w:tcW w:w="897" w:type="pct"/>
            <w:vAlign w:val="center"/>
          </w:tcPr>
          <w:p w14:paraId="62661D80" w14:textId="51C452A8" w:rsidR="00433513" w:rsidRPr="006B056B" w:rsidRDefault="00433513" w:rsidP="0043351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B056B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BES 40</w:t>
            </w:r>
            <w:r w:rsidR="00976EF6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7</w:t>
            </w:r>
            <w:r w:rsidRPr="006B056B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 xml:space="preserve"> Beslenme ve Diyetetik Alanında Mesleki Uygulamalar-I (</w:t>
            </w:r>
            <w:r w:rsidR="00976EF6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T</w:t>
            </w:r>
            <w:r w:rsidRPr="006B056B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)</w:t>
            </w:r>
          </w:p>
        </w:tc>
        <w:tc>
          <w:tcPr>
            <w:tcW w:w="874" w:type="pct"/>
            <w:vAlign w:val="center"/>
          </w:tcPr>
          <w:p w14:paraId="1F29E6F8" w14:textId="77777777" w:rsidR="00433513" w:rsidRDefault="00976EF6" w:rsidP="004335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6EF6">
              <w:rPr>
                <w:rFonts w:ascii="Times New Roman" w:hAnsi="Times New Roman" w:cs="Times New Roman"/>
                <w:sz w:val="20"/>
                <w:szCs w:val="20"/>
              </w:rPr>
              <w:t>BES 403 Seminer-I</w:t>
            </w:r>
          </w:p>
          <w:p w14:paraId="281D3F49" w14:textId="77777777" w:rsidR="00976EF6" w:rsidRDefault="00976EF6" w:rsidP="004335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Şube 1-2-3</w:t>
            </w:r>
          </w:p>
          <w:p w14:paraId="0286AD71" w14:textId="1142FEF6" w:rsidR="00976EF6" w:rsidRPr="006B056B" w:rsidRDefault="00976EF6" w:rsidP="004335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7</w:t>
            </w:r>
          </w:p>
        </w:tc>
      </w:tr>
      <w:tr w:rsidR="00433513" w:rsidRPr="006B056B" w14:paraId="26EC7F8B" w14:textId="77777777" w:rsidTr="001B2F02">
        <w:trPr>
          <w:trHeight w:val="759"/>
          <w:jc w:val="center"/>
        </w:trPr>
        <w:tc>
          <w:tcPr>
            <w:tcW w:w="505" w:type="pct"/>
            <w:vAlign w:val="center"/>
          </w:tcPr>
          <w:p w14:paraId="56D8022F" w14:textId="77777777" w:rsidR="00433513" w:rsidRPr="006B056B" w:rsidRDefault="00433513" w:rsidP="0043351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b/>
                <w:sz w:val="20"/>
                <w:szCs w:val="20"/>
              </w:rPr>
              <w:t>09.30-10.20</w:t>
            </w:r>
          </w:p>
        </w:tc>
        <w:tc>
          <w:tcPr>
            <w:tcW w:w="880" w:type="pct"/>
          </w:tcPr>
          <w:p w14:paraId="37D89D55" w14:textId="50B12077" w:rsidR="00433513" w:rsidRPr="006B056B" w:rsidRDefault="00976EF6" w:rsidP="004335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976EF6">
              <w:rPr>
                <w:rFonts w:ascii="Times New Roman" w:hAnsi="Times New Roman" w:cs="Times New Roman"/>
                <w:sz w:val="20"/>
                <w:szCs w:val="20"/>
              </w:rPr>
              <w:t>BES 407 Beslenme ve Diyetetik Alanında Mesleki Uygulamalar-I (U)</w:t>
            </w:r>
          </w:p>
        </w:tc>
        <w:tc>
          <w:tcPr>
            <w:tcW w:w="897" w:type="pct"/>
          </w:tcPr>
          <w:p w14:paraId="254183B6" w14:textId="3A97357D" w:rsidR="00433513" w:rsidRPr="006B056B" w:rsidRDefault="00433513" w:rsidP="004335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>BES 407 Beslenme ve Diyetetik Alanında Mesleki Uygulamalar-I (U)</w:t>
            </w:r>
          </w:p>
        </w:tc>
        <w:tc>
          <w:tcPr>
            <w:tcW w:w="947" w:type="pct"/>
          </w:tcPr>
          <w:p w14:paraId="5D66A02D" w14:textId="730E4C0D" w:rsidR="00433513" w:rsidRPr="006B056B" w:rsidRDefault="00433513" w:rsidP="004335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56B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BES 407 Beslenme ve Diyetetik Alanında Mesleki Uygulamalar-I (U)</w:t>
            </w:r>
          </w:p>
        </w:tc>
        <w:tc>
          <w:tcPr>
            <w:tcW w:w="897" w:type="pct"/>
            <w:vAlign w:val="center"/>
          </w:tcPr>
          <w:p w14:paraId="56BA5579" w14:textId="1E994112" w:rsidR="00433513" w:rsidRPr="006B056B" w:rsidRDefault="00433513" w:rsidP="0043351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B056B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BES 40</w:t>
            </w:r>
            <w:r w:rsidR="00B245DD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9</w:t>
            </w:r>
            <w:r w:rsidRPr="006B056B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 xml:space="preserve"> Beslenme ve Diyetetik Alanında Mesleki Uygulamalar-I (U)</w:t>
            </w:r>
          </w:p>
        </w:tc>
        <w:tc>
          <w:tcPr>
            <w:tcW w:w="874" w:type="pct"/>
          </w:tcPr>
          <w:p w14:paraId="6011B779" w14:textId="77777777" w:rsidR="00976EF6" w:rsidRDefault="00433513" w:rsidP="00976E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6B056B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BES 403 Seminer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-I</w:t>
            </w:r>
          </w:p>
          <w:p w14:paraId="5526AFBC" w14:textId="4471E2AC" w:rsidR="00976EF6" w:rsidRPr="00976EF6" w:rsidRDefault="00976EF6" w:rsidP="00976E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976EF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Şube 1-2-3</w:t>
            </w:r>
          </w:p>
          <w:p w14:paraId="456DF8BF" w14:textId="48308F78" w:rsidR="00433513" w:rsidRPr="006B056B" w:rsidRDefault="00976EF6" w:rsidP="00976E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6EF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tr-TR"/>
              </w:rPr>
              <w:t>D7</w:t>
            </w:r>
          </w:p>
        </w:tc>
      </w:tr>
      <w:tr w:rsidR="00433513" w:rsidRPr="006B056B" w14:paraId="2A392DCD" w14:textId="77777777" w:rsidTr="000C0E4B">
        <w:trPr>
          <w:trHeight w:val="759"/>
          <w:jc w:val="center"/>
        </w:trPr>
        <w:tc>
          <w:tcPr>
            <w:tcW w:w="505" w:type="pct"/>
            <w:vAlign w:val="center"/>
          </w:tcPr>
          <w:p w14:paraId="59E5CE43" w14:textId="77777777" w:rsidR="00433513" w:rsidRPr="006B056B" w:rsidRDefault="00433513" w:rsidP="0043351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b/>
                <w:sz w:val="20"/>
                <w:szCs w:val="20"/>
              </w:rPr>
              <w:t>10.30-11.20</w:t>
            </w:r>
          </w:p>
        </w:tc>
        <w:tc>
          <w:tcPr>
            <w:tcW w:w="880" w:type="pct"/>
          </w:tcPr>
          <w:p w14:paraId="6026C737" w14:textId="3FBCEE2E" w:rsidR="00433513" w:rsidRPr="006B056B" w:rsidRDefault="00433513" w:rsidP="004335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>BES 407 Beslenme ve Diyetetik Alanında Mesleki Uygulamalar-I (U)</w:t>
            </w:r>
          </w:p>
        </w:tc>
        <w:tc>
          <w:tcPr>
            <w:tcW w:w="897" w:type="pct"/>
          </w:tcPr>
          <w:p w14:paraId="2DDEA9F8" w14:textId="643710E4" w:rsidR="00433513" w:rsidRPr="006B056B" w:rsidRDefault="00433513" w:rsidP="004335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71FF9">
              <w:rPr>
                <w:rFonts w:ascii="Times New Roman" w:hAnsi="Times New Roman" w:cs="Times New Roman"/>
                <w:sz w:val="20"/>
                <w:szCs w:val="20"/>
              </w:rPr>
              <w:t>BES 40</w:t>
            </w:r>
            <w:r w:rsidR="004B7209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Pr="00D71FF9">
              <w:rPr>
                <w:rFonts w:ascii="Times New Roman" w:hAnsi="Times New Roman" w:cs="Times New Roman"/>
                <w:sz w:val="20"/>
                <w:szCs w:val="20"/>
              </w:rPr>
              <w:t xml:space="preserve"> Beslenme ve Diyetetik Alanında Mesleki Uygulamalar-I (</w:t>
            </w:r>
            <w:r w:rsidR="00976EF6">
              <w:rPr>
                <w:rFonts w:ascii="Times New Roman" w:hAnsi="Times New Roman" w:cs="Times New Roman"/>
                <w:sz w:val="20"/>
                <w:szCs w:val="20"/>
              </w:rPr>
              <w:t>U</w:t>
            </w:r>
            <w:r w:rsidRPr="00D71FF9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947" w:type="pct"/>
          </w:tcPr>
          <w:p w14:paraId="522B51C7" w14:textId="3CA9D0D5" w:rsidR="00433513" w:rsidRPr="006B056B" w:rsidRDefault="00433513" w:rsidP="004335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056B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BES 407 Beslenme ve Diyetetik Alanında Mesleki Uygulamalar-I (U)</w:t>
            </w:r>
          </w:p>
        </w:tc>
        <w:tc>
          <w:tcPr>
            <w:tcW w:w="897" w:type="pct"/>
          </w:tcPr>
          <w:p w14:paraId="62ED3275" w14:textId="6759113D" w:rsidR="00433513" w:rsidRPr="006B056B" w:rsidRDefault="00433513" w:rsidP="0043351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B056B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BES 40</w:t>
            </w:r>
            <w:r w:rsidR="00B245DD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9</w:t>
            </w:r>
            <w:r w:rsidRPr="006B056B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 xml:space="preserve"> Beslenme ve Diyetetik Alanında Mesleki Uygulamalar-I (U)</w:t>
            </w:r>
          </w:p>
        </w:tc>
        <w:tc>
          <w:tcPr>
            <w:tcW w:w="874" w:type="pct"/>
          </w:tcPr>
          <w:p w14:paraId="447507A9" w14:textId="77777777" w:rsidR="00976EF6" w:rsidRDefault="00976EF6" w:rsidP="004335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6EF6">
              <w:rPr>
                <w:rFonts w:ascii="Times New Roman" w:hAnsi="Times New Roman" w:cs="Times New Roman"/>
                <w:sz w:val="20"/>
                <w:szCs w:val="20"/>
              </w:rPr>
              <w:t>BES 423 Beslenme ve Diyetetik Alanında Danışmanlık Hizmetleri</w:t>
            </w:r>
          </w:p>
          <w:p w14:paraId="10E1319E" w14:textId="2C2FE51B" w:rsidR="00433513" w:rsidRPr="006B056B" w:rsidRDefault="00976EF6" w:rsidP="004335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6EF6">
              <w:rPr>
                <w:rFonts w:ascii="Times New Roman" w:hAnsi="Times New Roman" w:cs="Times New Roman"/>
                <w:sz w:val="20"/>
                <w:szCs w:val="20"/>
              </w:rPr>
              <w:t>D7</w:t>
            </w:r>
          </w:p>
        </w:tc>
      </w:tr>
      <w:tr w:rsidR="00433513" w:rsidRPr="006B056B" w14:paraId="5C0AEEB9" w14:textId="77777777" w:rsidTr="000C0E4B">
        <w:trPr>
          <w:trHeight w:val="759"/>
          <w:jc w:val="center"/>
        </w:trPr>
        <w:tc>
          <w:tcPr>
            <w:tcW w:w="505" w:type="pct"/>
            <w:vAlign w:val="center"/>
          </w:tcPr>
          <w:p w14:paraId="6E9EDC2C" w14:textId="77777777" w:rsidR="00433513" w:rsidRPr="006B056B" w:rsidRDefault="00433513" w:rsidP="0043351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b/>
                <w:sz w:val="20"/>
                <w:szCs w:val="20"/>
              </w:rPr>
              <w:t>11.30-12.20</w:t>
            </w:r>
          </w:p>
        </w:tc>
        <w:tc>
          <w:tcPr>
            <w:tcW w:w="880" w:type="pct"/>
          </w:tcPr>
          <w:p w14:paraId="5F7187DB" w14:textId="7855597A" w:rsidR="00433513" w:rsidRPr="006B056B" w:rsidRDefault="00433513" w:rsidP="004335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>BES 407 Beslenme ve Diyetetik Alanında Mesleki Uygulamalar-I (U)</w:t>
            </w:r>
          </w:p>
        </w:tc>
        <w:tc>
          <w:tcPr>
            <w:tcW w:w="897" w:type="pct"/>
          </w:tcPr>
          <w:p w14:paraId="3FD70B34" w14:textId="2CB6908D" w:rsidR="00433513" w:rsidRPr="006B056B" w:rsidRDefault="00433513" w:rsidP="004335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71FF9">
              <w:rPr>
                <w:rFonts w:ascii="Times New Roman" w:hAnsi="Times New Roman" w:cs="Times New Roman"/>
                <w:sz w:val="20"/>
                <w:szCs w:val="20"/>
              </w:rPr>
              <w:t>BES 40</w:t>
            </w:r>
            <w:r w:rsidR="004B7209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Pr="00D71FF9">
              <w:rPr>
                <w:rFonts w:ascii="Times New Roman" w:hAnsi="Times New Roman" w:cs="Times New Roman"/>
                <w:sz w:val="20"/>
                <w:szCs w:val="20"/>
              </w:rPr>
              <w:t xml:space="preserve"> Beslenme ve Diyetetik Alanında Mesleki Uygulamalar-I (</w:t>
            </w:r>
            <w:r w:rsidR="00976EF6">
              <w:rPr>
                <w:rFonts w:ascii="Times New Roman" w:hAnsi="Times New Roman" w:cs="Times New Roman"/>
                <w:sz w:val="20"/>
                <w:szCs w:val="20"/>
              </w:rPr>
              <w:t>U</w:t>
            </w:r>
            <w:r w:rsidRPr="00D71FF9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947" w:type="pct"/>
          </w:tcPr>
          <w:p w14:paraId="37D5AA79" w14:textId="4EDCFE21" w:rsidR="00433513" w:rsidRPr="006B056B" w:rsidRDefault="00433513" w:rsidP="004335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056B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BES 407 Beslenme ve Diyetetik Alanında Mesleki Uygulamalar-I (U)</w:t>
            </w:r>
          </w:p>
        </w:tc>
        <w:tc>
          <w:tcPr>
            <w:tcW w:w="897" w:type="pct"/>
          </w:tcPr>
          <w:p w14:paraId="1AF9C2F8" w14:textId="5014300E" w:rsidR="00433513" w:rsidRPr="006B056B" w:rsidRDefault="00433513" w:rsidP="0043351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B056B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BES 409 Beslenme ve Diyetetik Alanında Mesleki Uygulamalar-II (U)</w:t>
            </w:r>
          </w:p>
        </w:tc>
        <w:tc>
          <w:tcPr>
            <w:tcW w:w="874" w:type="pct"/>
          </w:tcPr>
          <w:p w14:paraId="0B693FEC" w14:textId="77777777" w:rsidR="00433513" w:rsidRDefault="00433513" w:rsidP="004335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6B056B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BES 425 Beslenme ve Genetik</w:t>
            </w:r>
          </w:p>
          <w:p w14:paraId="3538B881" w14:textId="37EC8B42" w:rsidR="00433513" w:rsidRPr="006B056B" w:rsidRDefault="00433513" w:rsidP="004335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6B056B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</w:t>
            </w:r>
            <w:r w:rsidR="00976EF6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7</w:t>
            </w:r>
          </w:p>
        </w:tc>
      </w:tr>
      <w:tr w:rsidR="00976EF6" w:rsidRPr="006B056B" w14:paraId="2856DE99" w14:textId="77777777" w:rsidTr="00976EF6">
        <w:trPr>
          <w:trHeight w:val="759"/>
          <w:jc w:val="center"/>
        </w:trPr>
        <w:tc>
          <w:tcPr>
            <w:tcW w:w="505" w:type="pct"/>
            <w:vAlign w:val="center"/>
          </w:tcPr>
          <w:p w14:paraId="2A752273" w14:textId="77777777" w:rsidR="00976EF6" w:rsidRPr="006B056B" w:rsidRDefault="00976EF6" w:rsidP="006B056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b/>
                <w:sz w:val="20"/>
                <w:szCs w:val="20"/>
              </w:rPr>
              <w:t>13.30-14.20</w:t>
            </w:r>
          </w:p>
        </w:tc>
        <w:tc>
          <w:tcPr>
            <w:tcW w:w="880" w:type="pct"/>
            <w:vAlign w:val="center"/>
          </w:tcPr>
          <w:p w14:paraId="6AB75730" w14:textId="0E1D9B2E" w:rsidR="00976EF6" w:rsidRPr="006B056B" w:rsidRDefault="00976EF6" w:rsidP="006B056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056B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BES 409 Beslenme ve Diyetetik Alanında Mesleki Uygulamalar-II (U)</w:t>
            </w:r>
          </w:p>
        </w:tc>
        <w:tc>
          <w:tcPr>
            <w:tcW w:w="897" w:type="pct"/>
          </w:tcPr>
          <w:p w14:paraId="45EEA0AA" w14:textId="77777777" w:rsidR="00976EF6" w:rsidRDefault="00976EF6" w:rsidP="006B056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>BES 409 Beslenme ve Diyetetik Alanında Mesleki Uygulamalar-II (U)</w:t>
            </w:r>
          </w:p>
          <w:p w14:paraId="1698BC3C" w14:textId="53E60E1E" w:rsidR="00976EF6" w:rsidRPr="006B056B" w:rsidRDefault="00976EF6" w:rsidP="006B056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7" w:type="pct"/>
          </w:tcPr>
          <w:p w14:paraId="7C79FD92" w14:textId="4F9947C5" w:rsidR="00976EF6" w:rsidRPr="006B056B" w:rsidRDefault="00976EF6" w:rsidP="006B056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056B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BES 40</w:t>
            </w:r>
            <w:r w:rsidR="00B245DD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7</w:t>
            </w:r>
            <w:r w:rsidRPr="006B056B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 xml:space="preserve"> Beslenme ve Diyetetik Alanında Mesleki Uygulamalar-I</w:t>
            </w:r>
            <w:r w:rsidR="00903A1E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I</w:t>
            </w:r>
            <w:r w:rsidRPr="006B056B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 xml:space="preserve"> (U)</w:t>
            </w:r>
          </w:p>
        </w:tc>
        <w:tc>
          <w:tcPr>
            <w:tcW w:w="897" w:type="pct"/>
          </w:tcPr>
          <w:p w14:paraId="5EA1F204" w14:textId="77777777" w:rsidR="00976EF6" w:rsidRDefault="00976EF6" w:rsidP="006B05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</w:pPr>
            <w:r w:rsidRPr="006B056B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BES 419 Biyoistatistik</w:t>
            </w:r>
          </w:p>
          <w:p w14:paraId="6F01B795" w14:textId="1933431A" w:rsidR="00976EF6" w:rsidRPr="006B056B" w:rsidRDefault="00976EF6" w:rsidP="006B056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D8</w:t>
            </w:r>
          </w:p>
        </w:tc>
        <w:tc>
          <w:tcPr>
            <w:tcW w:w="874" w:type="pct"/>
            <w:vAlign w:val="center"/>
          </w:tcPr>
          <w:p w14:paraId="2FECBE8C" w14:textId="3A5830FA" w:rsidR="00976EF6" w:rsidRPr="006B056B" w:rsidRDefault="00976EF6" w:rsidP="004F715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>BES 429 Beslenme ve Diyetetikte Araştırma Planlam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D6</w:t>
            </w:r>
          </w:p>
        </w:tc>
      </w:tr>
      <w:tr w:rsidR="00976EF6" w:rsidRPr="006B056B" w14:paraId="3A3C7B17" w14:textId="77777777" w:rsidTr="003173D7">
        <w:trPr>
          <w:trHeight w:val="759"/>
          <w:jc w:val="center"/>
        </w:trPr>
        <w:tc>
          <w:tcPr>
            <w:tcW w:w="505" w:type="pct"/>
            <w:vAlign w:val="center"/>
          </w:tcPr>
          <w:p w14:paraId="27A64FFA" w14:textId="77777777" w:rsidR="00976EF6" w:rsidRPr="006B056B" w:rsidRDefault="00976EF6" w:rsidP="00976EF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b/>
                <w:sz w:val="20"/>
                <w:szCs w:val="20"/>
              </w:rPr>
              <w:t>14.30-15.20</w:t>
            </w:r>
          </w:p>
        </w:tc>
        <w:tc>
          <w:tcPr>
            <w:tcW w:w="880" w:type="pct"/>
          </w:tcPr>
          <w:p w14:paraId="3256ECBC" w14:textId="6DADC93B" w:rsidR="00976EF6" w:rsidRPr="006B056B" w:rsidRDefault="00976EF6" w:rsidP="00976E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>BES 409 Beslenme ve Diyetetik Alanında Mesleki Uygulamalar-II (U)</w:t>
            </w:r>
          </w:p>
        </w:tc>
        <w:tc>
          <w:tcPr>
            <w:tcW w:w="897" w:type="pct"/>
          </w:tcPr>
          <w:p w14:paraId="4BC4A3A4" w14:textId="6A0A4D2D" w:rsidR="00976EF6" w:rsidRPr="006B056B" w:rsidRDefault="00976EF6" w:rsidP="00976E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>BES 409 Beslenme ve Diyetetik Alanında Mesleki Uygulamalar-II (U)</w:t>
            </w:r>
          </w:p>
        </w:tc>
        <w:tc>
          <w:tcPr>
            <w:tcW w:w="947" w:type="pct"/>
          </w:tcPr>
          <w:p w14:paraId="51C69F06" w14:textId="6655DE54" w:rsidR="00976EF6" w:rsidRPr="006B056B" w:rsidRDefault="00976EF6" w:rsidP="00976E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6B056B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BES 40</w:t>
            </w:r>
            <w:r w:rsidR="00B245DD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7</w:t>
            </w:r>
            <w:r w:rsidRPr="006B056B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 xml:space="preserve"> Beslenme ve Diyetetik Alanında Mesleki Uygulamalar-I</w:t>
            </w:r>
            <w:r w:rsidR="00903A1E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I</w:t>
            </w:r>
            <w:r w:rsidRPr="006B056B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 xml:space="preserve"> (U)</w:t>
            </w:r>
          </w:p>
        </w:tc>
        <w:tc>
          <w:tcPr>
            <w:tcW w:w="897" w:type="pct"/>
          </w:tcPr>
          <w:p w14:paraId="745518D9" w14:textId="77777777" w:rsidR="00976EF6" w:rsidRDefault="00976EF6" w:rsidP="00976E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</w:pPr>
            <w:r w:rsidRPr="006B056B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BES 419 Biyoistatistik</w:t>
            </w:r>
          </w:p>
          <w:p w14:paraId="4BCF77DB" w14:textId="7FA73DB5" w:rsidR="00976EF6" w:rsidRPr="006B056B" w:rsidRDefault="00976EF6" w:rsidP="00976E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D8</w:t>
            </w:r>
          </w:p>
        </w:tc>
        <w:tc>
          <w:tcPr>
            <w:tcW w:w="874" w:type="pct"/>
            <w:vAlign w:val="center"/>
          </w:tcPr>
          <w:p w14:paraId="76EF5CE3" w14:textId="77777777" w:rsidR="00976EF6" w:rsidRDefault="00976EF6" w:rsidP="00976EF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76EF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ES 405 Mezuniyet Projesi-I</w:t>
            </w:r>
          </w:p>
          <w:p w14:paraId="51E6341A" w14:textId="77777777" w:rsidR="00976EF6" w:rsidRDefault="00976EF6" w:rsidP="00976EF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ŞUBE 1-2-3-4</w:t>
            </w:r>
          </w:p>
          <w:p w14:paraId="7135DBC1" w14:textId="7AF1D5F4" w:rsidR="00976EF6" w:rsidRPr="006B056B" w:rsidRDefault="00976EF6" w:rsidP="00976EF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6</w:t>
            </w:r>
          </w:p>
        </w:tc>
      </w:tr>
      <w:tr w:rsidR="00976EF6" w:rsidRPr="006B056B" w14:paraId="49B63FB7" w14:textId="77777777" w:rsidTr="003173D7">
        <w:trPr>
          <w:trHeight w:val="759"/>
          <w:jc w:val="center"/>
        </w:trPr>
        <w:tc>
          <w:tcPr>
            <w:tcW w:w="505" w:type="pct"/>
            <w:vAlign w:val="center"/>
          </w:tcPr>
          <w:p w14:paraId="3D4B047C" w14:textId="77777777" w:rsidR="00976EF6" w:rsidRPr="006B056B" w:rsidRDefault="00976EF6" w:rsidP="00976EF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b/>
                <w:sz w:val="20"/>
                <w:szCs w:val="20"/>
              </w:rPr>
              <w:t>15.30-16.20</w:t>
            </w:r>
          </w:p>
        </w:tc>
        <w:tc>
          <w:tcPr>
            <w:tcW w:w="880" w:type="pct"/>
          </w:tcPr>
          <w:p w14:paraId="01F7EECE" w14:textId="0D77FD59" w:rsidR="00976EF6" w:rsidRPr="006B056B" w:rsidRDefault="00976EF6" w:rsidP="00976EF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>BES 409 Beslenme ve Diyetetik Alanında Mesleki Uygulamalar-II (U)</w:t>
            </w:r>
          </w:p>
        </w:tc>
        <w:tc>
          <w:tcPr>
            <w:tcW w:w="897" w:type="pct"/>
          </w:tcPr>
          <w:p w14:paraId="1F90FB94" w14:textId="1DE844F0" w:rsidR="00976EF6" w:rsidRPr="006B056B" w:rsidRDefault="00976EF6" w:rsidP="00976EF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>BES 4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 xml:space="preserve"> Beslenme ve Diyetetik Alanında Mesleki Uygulamalar-I</w:t>
            </w:r>
            <w:r w:rsidR="00903A1E">
              <w:rPr>
                <w:rFonts w:ascii="Times New Roman" w:hAnsi="Times New Roman" w:cs="Times New Roman"/>
                <w:sz w:val="20"/>
                <w:szCs w:val="20"/>
              </w:rPr>
              <w:t>I</w:t>
            </w: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 xml:space="preserve"> (U)</w:t>
            </w:r>
          </w:p>
        </w:tc>
        <w:tc>
          <w:tcPr>
            <w:tcW w:w="947" w:type="pct"/>
          </w:tcPr>
          <w:p w14:paraId="18100CBA" w14:textId="5C100DA5" w:rsidR="00976EF6" w:rsidRPr="006B056B" w:rsidRDefault="00976EF6" w:rsidP="00976E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6B056B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BES 40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9</w:t>
            </w:r>
            <w:r w:rsidRPr="006B056B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 xml:space="preserve"> Beslenme ve Diyetetik Alanında Mesleki Uygulamalar-I</w:t>
            </w:r>
            <w:r w:rsidR="00903A1E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I</w:t>
            </w:r>
            <w:r w:rsidRPr="006B056B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T</w:t>
            </w:r>
            <w:r w:rsidRPr="006B056B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)</w:t>
            </w:r>
          </w:p>
        </w:tc>
        <w:tc>
          <w:tcPr>
            <w:tcW w:w="897" w:type="pct"/>
          </w:tcPr>
          <w:p w14:paraId="1CADE562" w14:textId="77777777" w:rsidR="00976EF6" w:rsidRDefault="00976EF6" w:rsidP="00976E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</w:pPr>
            <w:r w:rsidRPr="006B056B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BES 419 Biyoistatistik</w:t>
            </w:r>
          </w:p>
          <w:p w14:paraId="3AC4E947" w14:textId="5645A8FB" w:rsidR="00976EF6" w:rsidRPr="006B056B" w:rsidRDefault="00976EF6" w:rsidP="00976E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D8</w:t>
            </w:r>
          </w:p>
        </w:tc>
        <w:tc>
          <w:tcPr>
            <w:tcW w:w="874" w:type="pct"/>
            <w:vAlign w:val="center"/>
          </w:tcPr>
          <w:p w14:paraId="4A063640" w14:textId="77777777" w:rsidR="00976EF6" w:rsidRPr="00976EF6" w:rsidRDefault="00976EF6" w:rsidP="00976EF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76EF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ES 405 Mezuniyet Projesi-I</w:t>
            </w:r>
          </w:p>
          <w:p w14:paraId="6B5C11EF" w14:textId="77777777" w:rsidR="00976EF6" w:rsidRPr="00976EF6" w:rsidRDefault="00976EF6" w:rsidP="00976EF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76EF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ŞUBE 1-2-3-4</w:t>
            </w:r>
          </w:p>
          <w:p w14:paraId="2F361AFE" w14:textId="4628F21D" w:rsidR="00976EF6" w:rsidRPr="006B056B" w:rsidRDefault="00976EF6" w:rsidP="00976EF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76EF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6</w:t>
            </w:r>
          </w:p>
        </w:tc>
      </w:tr>
      <w:tr w:rsidR="00976EF6" w:rsidRPr="006B056B" w14:paraId="4CDF5BAB" w14:textId="77777777" w:rsidTr="00102F77">
        <w:trPr>
          <w:trHeight w:val="759"/>
          <w:jc w:val="center"/>
        </w:trPr>
        <w:tc>
          <w:tcPr>
            <w:tcW w:w="505" w:type="pct"/>
            <w:vAlign w:val="center"/>
          </w:tcPr>
          <w:p w14:paraId="6FB72738" w14:textId="77777777" w:rsidR="00976EF6" w:rsidRPr="006B056B" w:rsidRDefault="00976EF6" w:rsidP="00976EF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b/>
                <w:sz w:val="20"/>
                <w:szCs w:val="20"/>
              </w:rPr>
              <w:t>16.30-17.20</w:t>
            </w:r>
          </w:p>
        </w:tc>
        <w:tc>
          <w:tcPr>
            <w:tcW w:w="880" w:type="pct"/>
          </w:tcPr>
          <w:p w14:paraId="60688415" w14:textId="3DC1D7B0" w:rsidR="00976EF6" w:rsidRPr="006B056B" w:rsidRDefault="00976EF6" w:rsidP="00976EF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>BES 409 Beslenme ve Diyetetik Alanında Mesleki Uygulamalar-II (U)</w:t>
            </w:r>
          </w:p>
        </w:tc>
        <w:tc>
          <w:tcPr>
            <w:tcW w:w="897" w:type="pct"/>
          </w:tcPr>
          <w:p w14:paraId="249FF378" w14:textId="61F8B944" w:rsidR="00976EF6" w:rsidRPr="006B056B" w:rsidRDefault="00976EF6" w:rsidP="00976EF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>BES 4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 xml:space="preserve"> Beslenme ve Diyetetik Alanında Mesleki Uygulamalar-I</w:t>
            </w:r>
            <w:r w:rsidR="00903A1E">
              <w:rPr>
                <w:rFonts w:ascii="Times New Roman" w:hAnsi="Times New Roman" w:cs="Times New Roman"/>
                <w:sz w:val="20"/>
                <w:szCs w:val="20"/>
              </w:rPr>
              <w:t>I</w:t>
            </w:r>
            <w:r w:rsidRPr="006B056B">
              <w:rPr>
                <w:rFonts w:ascii="Times New Roman" w:hAnsi="Times New Roman" w:cs="Times New Roman"/>
                <w:sz w:val="20"/>
                <w:szCs w:val="20"/>
              </w:rPr>
              <w:t xml:space="preserve"> (U)</w:t>
            </w:r>
          </w:p>
        </w:tc>
        <w:tc>
          <w:tcPr>
            <w:tcW w:w="947" w:type="pct"/>
          </w:tcPr>
          <w:p w14:paraId="274C1444" w14:textId="6EE85458" w:rsidR="00976EF6" w:rsidRPr="006B056B" w:rsidRDefault="00976EF6" w:rsidP="00976E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6B056B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BES 40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9</w:t>
            </w:r>
            <w:r w:rsidRPr="006B056B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 xml:space="preserve"> Beslenme ve Diyetetik Alanında Mesleki Uygulamalar-I</w:t>
            </w:r>
            <w:r w:rsidR="00903A1E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I</w:t>
            </w:r>
            <w:r w:rsidRPr="006B056B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T</w:t>
            </w:r>
            <w:r w:rsidRPr="006B056B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)</w:t>
            </w:r>
          </w:p>
        </w:tc>
        <w:tc>
          <w:tcPr>
            <w:tcW w:w="897" w:type="pct"/>
            <w:vAlign w:val="center"/>
          </w:tcPr>
          <w:p w14:paraId="2CB24E18" w14:textId="5EEEAE1F" w:rsidR="00976EF6" w:rsidRPr="006B056B" w:rsidRDefault="00976EF6" w:rsidP="00976E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pct"/>
            <w:vAlign w:val="center"/>
          </w:tcPr>
          <w:p w14:paraId="4F6ABCF1" w14:textId="2AA9FD75" w:rsidR="00976EF6" w:rsidRPr="006B056B" w:rsidRDefault="00976EF6" w:rsidP="00976E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50EF7645" w14:textId="77777777" w:rsidR="00485F12" w:rsidRPr="006B056B" w:rsidRDefault="00485F12" w:rsidP="00005D5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6CEF9B92" w14:textId="41DE2C87" w:rsidR="00857493" w:rsidRDefault="00857493" w:rsidP="00005D55">
      <w:pPr>
        <w:spacing w:after="0" w:line="240" w:lineRule="auto"/>
        <w:ind w:left="8495" w:firstLine="708"/>
        <w:jc w:val="center"/>
        <w:rPr>
          <w:rFonts w:ascii="Times New Roman" w:hAnsi="Times New Roman" w:cs="Times New Roman"/>
          <w:sz w:val="20"/>
          <w:szCs w:val="20"/>
        </w:rPr>
      </w:pPr>
    </w:p>
    <w:p w14:paraId="035F0067" w14:textId="6E9F1C39" w:rsidR="002678EB" w:rsidRDefault="002678EB" w:rsidP="00005D55">
      <w:pPr>
        <w:spacing w:after="0" w:line="240" w:lineRule="auto"/>
        <w:ind w:left="8495" w:firstLine="708"/>
        <w:jc w:val="center"/>
        <w:rPr>
          <w:rFonts w:ascii="Times New Roman" w:hAnsi="Times New Roman" w:cs="Times New Roman"/>
          <w:sz w:val="20"/>
          <w:szCs w:val="20"/>
        </w:rPr>
      </w:pPr>
    </w:p>
    <w:p w14:paraId="690AA85F" w14:textId="77777777" w:rsidR="002678EB" w:rsidRPr="006B056B" w:rsidRDefault="002678EB" w:rsidP="00005D55">
      <w:pPr>
        <w:spacing w:after="0" w:line="240" w:lineRule="auto"/>
        <w:ind w:left="8495" w:firstLine="708"/>
        <w:jc w:val="center"/>
        <w:rPr>
          <w:rFonts w:ascii="Times New Roman" w:hAnsi="Times New Roman" w:cs="Times New Roman"/>
          <w:sz w:val="20"/>
          <w:szCs w:val="20"/>
        </w:rPr>
      </w:pPr>
    </w:p>
    <w:p w14:paraId="64F22F8B" w14:textId="77777777" w:rsidR="00743CBE" w:rsidRPr="006B056B" w:rsidRDefault="00743CBE" w:rsidP="00005D55">
      <w:pPr>
        <w:spacing w:after="0" w:line="240" w:lineRule="auto"/>
        <w:ind w:left="8494" w:firstLine="709"/>
        <w:jc w:val="center"/>
        <w:rPr>
          <w:rFonts w:ascii="Times New Roman" w:hAnsi="Times New Roman" w:cs="Times New Roman"/>
          <w:sz w:val="20"/>
          <w:szCs w:val="20"/>
        </w:rPr>
      </w:pPr>
      <w:r w:rsidRPr="006B056B">
        <w:rPr>
          <w:rFonts w:ascii="Times New Roman" w:hAnsi="Times New Roman" w:cs="Times New Roman"/>
          <w:sz w:val="20"/>
          <w:szCs w:val="20"/>
        </w:rPr>
        <w:t>Prof. Dr. Ahmet Yılmaz ÇOBAN</w:t>
      </w:r>
    </w:p>
    <w:p w14:paraId="7340220F" w14:textId="707F7681" w:rsidR="00485F12" w:rsidRPr="006B056B" w:rsidRDefault="00485F12" w:rsidP="00005D55">
      <w:pPr>
        <w:spacing w:after="0" w:line="240" w:lineRule="auto"/>
        <w:ind w:left="8494" w:firstLine="709"/>
        <w:jc w:val="center"/>
        <w:rPr>
          <w:rFonts w:ascii="Times New Roman" w:hAnsi="Times New Roman" w:cs="Times New Roman"/>
          <w:sz w:val="20"/>
          <w:szCs w:val="20"/>
        </w:rPr>
      </w:pPr>
      <w:r w:rsidRPr="006B056B">
        <w:rPr>
          <w:rFonts w:ascii="Times New Roman" w:hAnsi="Times New Roman" w:cs="Times New Roman"/>
          <w:sz w:val="20"/>
          <w:szCs w:val="20"/>
        </w:rPr>
        <w:t>Beslenme ve Diyetetik Bölüm Başkanı</w:t>
      </w:r>
    </w:p>
    <w:sectPr w:rsidR="00485F12" w:rsidRPr="006B056B" w:rsidSect="004040D1">
      <w:pgSz w:w="16838" w:h="11906" w:orient="landscape"/>
      <w:pgMar w:top="567" w:right="1418" w:bottom="993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741937"/>
    <w:multiLevelType w:val="hybridMultilevel"/>
    <w:tmpl w:val="DA18478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701374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3NTKzMDI2Njc0tjBV0lEKTi0uzszPAykwrQUAKi/1nSwAAAA="/>
  </w:docVars>
  <w:rsids>
    <w:rsidRoot w:val="006A1CB5"/>
    <w:rsid w:val="00005D55"/>
    <w:rsid w:val="00011F1E"/>
    <w:rsid w:val="0002771D"/>
    <w:rsid w:val="0003595B"/>
    <w:rsid w:val="000B5C03"/>
    <w:rsid w:val="000E2AE4"/>
    <w:rsid w:val="000E50E7"/>
    <w:rsid w:val="000E707A"/>
    <w:rsid w:val="00187980"/>
    <w:rsid w:val="00194854"/>
    <w:rsid w:val="001A49DC"/>
    <w:rsid w:val="001C295D"/>
    <w:rsid w:val="001C70C8"/>
    <w:rsid w:val="001E0A6C"/>
    <w:rsid w:val="001E47A2"/>
    <w:rsid w:val="002356E2"/>
    <w:rsid w:val="0023610D"/>
    <w:rsid w:val="002678EB"/>
    <w:rsid w:val="00273464"/>
    <w:rsid w:val="002B7DB0"/>
    <w:rsid w:val="002F1C53"/>
    <w:rsid w:val="003002AE"/>
    <w:rsid w:val="00302F63"/>
    <w:rsid w:val="0035361F"/>
    <w:rsid w:val="00374E0D"/>
    <w:rsid w:val="003768EA"/>
    <w:rsid w:val="003A1765"/>
    <w:rsid w:val="003C20C4"/>
    <w:rsid w:val="003D2698"/>
    <w:rsid w:val="004048B7"/>
    <w:rsid w:val="00433513"/>
    <w:rsid w:val="00485558"/>
    <w:rsid w:val="00485F12"/>
    <w:rsid w:val="004B3505"/>
    <w:rsid w:val="004B7209"/>
    <w:rsid w:val="004C481B"/>
    <w:rsid w:val="004D541E"/>
    <w:rsid w:val="004F7159"/>
    <w:rsid w:val="004F78FA"/>
    <w:rsid w:val="0051518B"/>
    <w:rsid w:val="0055648A"/>
    <w:rsid w:val="005A0F49"/>
    <w:rsid w:val="005C3EA7"/>
    <w:rsid w:val="00620A7C"/>
    <w:rsid w:val="00626D65"/>
    <w:rsid w:val="006529B9"/>
    <w:rsid w:val="006A1CB5"/>
    <w:rsid w:val="006A1E0D"/>
    <w:rsid w:val="006B056B"/>
    <w:rsid w:val="006C6A8D"/>
    <w:rsid w:val="006E254B"/>
    <w:rsid w:val="00705DCF"/>
    <w:rsid w:val="0073721A"/>
    <w:rsid w:val="00743CBE"/>
    <w:rsid w:val="00765033"/>
    <w:rsid w:val="007C275F"/>
    <w:rsid w:val="0081321C"/>
    <w:rsid w:val="00817252"/>
    <w:rsid w:val="00836426"/>
    <w:rsid w:val="00855F48"/>
    <w:rsid w:val="00857493"/>
    <w:rsid w:val="00862C50"/>
    <w:rsid w:val="008918F7"/>
    <w:rsid w:val="00903A1E"/>
    <w:rsid w:val="00905836"/>
    <w:rsid w:val="00926F3C"/>
    <w:rsid w:val="009575C2"/>
    <w:rsid w:val="009604E7"/>
    <w:rsid w:val="00960C28"/>
    <w:rsid w:val="00972318"/>
    <w:rsid w:val="00975BEE"/>
    <w:rsid w:val="00976EF6"/>
    <w:rsid w:val="00984257"/>
    <w:rsid w:val="0098731D"/>
    <w:rsid w:val="009C132B"/>
    <w:rsid w:val="009E42AA"/>
    <w:rsid w:val="009E7B47"/>
    <w:rsid w:val="009F30E8"/>
    <w:rsid w:val="00A40F72"/>
    <w:rsid w:val="00A4158A"/>
    <w:rsid w:val="00A432E1"/>
    <w:rsid w:val="00A54768"/>
    <w:rsid w:val="00AC05B6"/>
    <w:rsid w:val="00AC3FD6"/>
    <w:rsid w:val="00AF5135"/>
    <w:rsid w:val="00AF7365"/>
    <w:rsid w:val="00B14D5F"/>
    <w:rsid w:val="00B245DD"/>
    <w:rsid w:val="00B40C42"/>
    <w:rsid w:val="00B4563C"/>
    <w:rsid w:val="00B47F2C"/>
    <w:rsid w:val="00B753B9"/>
    <w:rsid w:val="00B7556F"/>
    <w:rsid w:val="00BA3962"/>
    <w:rsid w:val="00BB5E6D"/>
    <w:rsid w:val="00BC24F7"/>
    <w:rsid w:val="00BE1C7C"/>
    <w:rsid w:val="00BE6883"/>
    <w:rsid w:val="00BF2C7E"/>
    <w:rsid w:val="00C44A8C"/>
    <w:rsid w:val="00C458B3"/>
    <w:rsid w:val="00C52E77"/>
    <w:rsid w:val="00C816AA"/>
    <w:rsid w:val="00CD3138"/>
    <w:rsid w:val="00CD47B3"/>
    <w:rsid w:val="00CE3570"/>
    <w:rsid w:val="00D01F1F"/>
    <w:rsid w:val="00D0667E"/>
    <w:rsid w:val="00D1539B"/>
    <w:rsid w:val="00D17BE0"/>
    <w:rsid w:val="00D47550"/>
    <w:rsid w:val="00D57801"/>
    <w:rsid w:val="00D70965"/>
    <w:rsid w:val="00D7371E"/>
    <w:rsid w:val="00D80F43"/>
    <w:rsid w:val="00DD4813"/>
    <w:rsid w:val="00DF79DF"/>
    <w:rsid w:val="00E01DCD"/>
    <w:rsid w:val="00E54A24"/>
    <w:rsid w:val="00E76814"/>
    <w:rsid w:val="00E83C09"/>
    <w:rsid w:val="00EA1003"/>
    <w:rsid w:val="00EB1D67"/>
    <w:rsid w:val="00ED0F14"/>
    <w:rsid w:val="00F21726"/>
    <w:rsid w:val="00F27697"/>
    <w:rsid w:val="00F51A1E"/>
    <w:rsid w:val="00F52573"/>
    <w:rsid w:val="00F768EE"/>
    <w:rsid w:val="00F956F1"/>
    <w:rsid w:val="00FF5D7E"/>
    <w:rsid w:val="00FF70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BC9D843"/>
  <w15:chartTrackingRefBased/>
  <w15:docId w15:val="{8E244A9F-0066-47E3-A442-F19A718B75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5135"/>
    <w:pPr>
      <w:spacing w:after="200" w:line="276" w:lineRule="auto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AF51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AF51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93</Words>
  <Characters>6232</Characters>
  <Application>Microsoft Office Word</Application>
  <DocSecurity>0</DocSecurity>
  <Lines>51</Lines>
  <Paragraphs>1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ap KOCAOGLU CENKCİ</dc:creator>
  <cp:keywords/>
  <dc:description/>
  <cp:lastModifiedBy>Office</cp:lastModifiedBy>
  <cp:revision>2</cp:revision>
  <cp:lastPrinted>2024-09-04T05:55:00Z</cp:lastPrinted>
  <dcterms:created xsi:type="dcterms:W3CDTF">2025-08-25T07:22:00Z</dcterms:created>
  <dcterms:modified xsi:type="dcterms:W3CDTF">2025-08-25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6ef7b3-988e-4f38-8093-e41ee61049f4</vt:lpwstr>
  </property>
</Properties>
</file>